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2DF8C0" w14:textId="77777777" w:rsidR="00364ADB" w:rsidRDefault="002D10B9">
      <w:pPr>
        <w:widowControl/>
        <w:spacing w:after="160" w:line="360" w:lineRule="auto"/>
        <w:ind w:right="-40"/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МИНИСТЕРСТВО ОБРАЗОВАНИЯ И НАУКИ РОССИЙСКОЙ ФЕДЕРАЦИИ</w:t>
      </w:r>
      <w:r>
        <w:rPr>
          <w:noProof/>
        </w:rPr>
        <w:drawing>
          <wp:anchor distT="0" distB="0" distL="0" distR="0" simplePos="0" relativeHeight="251658240" behindDoc="0" locked="0" layoutInCell="1" hidden="0" allowOverlap="1" wp14:anchorId="17A363A4" wp14:editId="72324026">
            <wp:simplePos x="0" y="0"/>
            <wp:positionH relativeFrom="column">
              <wp:posOffset>-809624</wp:posOffset>
            </wp:positionH>
            <wp:positionV relativeFrom="paragraph">
              <wp:posOffset>0</wp:posOffset>
            </wp:positionV>
            <wp:extent cx="1077278" cy="994410"/>
            <wp:effectExtent l="0" t="0" r="0" b="0"/>
            <wp:wrapNone/>
            <wp:docPr id="1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7278" cy="9944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AACE333" w14:textId="77777777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sz w:val="28"/>
          <w:szCs w:val="28"/>
        </w:rPr>
      </w:pPr>
    </w:p>
    <w:p w14:paraId="2594E256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34"/>
          <w:szCs w:val="34"/>
        </w:rPr>
      </w:pPr>
      <w:r>
        <w:rPr>
          <w:b/>
          <w:color w:val="000000"/>
          <w:sz w:val="28"/>
          <w:szCs w:val="28"/>
        </w:rPr>
        <w:t>Федеральное государственное бюджетное образовательно</w:t>
      </w:r>
      <w:r>
        <w:rPr>
          <w:b/>
          <w:sz w:val="28"/>
          <w:szCs w:val="28"/>
        </w:rPr>
        <w:t xml:space="preserve">е </w:t>
      </w:r>
      <w:r>
        <w:rPr>
          <w:b/>
          <w:color w:val="000000"/>
          <w:sz w:val="28"/>
          <w:szCs w:val="28"/>
        </w:rPr>
        <w:t>учреждение</w:t>
      </w:r>
      <w:r>
        <w:rPr>
          <w:b/>
          <w:sz w:val="28"/>
          <w:szCs w:val="28"/>
        </w:rPr>
        <w:t xml:space="preserve"> </w:t>
      </w:r>
      <w:r>
        <w:rPr>
          <w:b/>
          <w:color w:val="000000"/>
          <w:sz w:val="28"/>
          <w:szCs w:val="28"/>
        </w:rPr>
        <w:t>высшего образования</w:t>
      </w:r>
    </w:p>
    <w:p w14:paraId="5BBBC9AB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«Московский Авиационный Институт»</w:t>
      </w:r>
    </w:p>
    <w:p w14:paraId="4E348973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(Национальный Исследовательский Университет)</w:t>
      </w:r>
    </w:p>
    <w:p w14:paraId="5089E2EF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Институт №8: «</w:t>
      </w:r>
      <w:r>
        <w:rPr>
          <w:sz w:val="28"/>
          <w:szCs w:val="28"/>
        </w:rPr>
        <w:t>Компьютерные науки и прикладная математика</w:t>
      </w:r>
      <w:r>
        <w:rPr>
          <w:color w:val="000000"/>
          <w:sz w:val="28"/>
          <w:szCs w:val="28"/>
        </w:rPr>
        <w:t>»</w:t>
      </w:r>
    </w:p>
    <w:p w14:paraId="54D3C2B7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афедра 806: «Вычислительная математика и программирование»</w:t>
      </w:r>
    </w:p>
    <w:p w14:paraId="5AE1C2CA" w14:textId="77777777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color w:val="000000"/>
          <w:sz w:val="28"/>
          <w:szCs w:val="28"/>
        </w:rPr>
      </w:pPr>
    </w:p>
    <w:p w14:paraId="21FAB732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ПРОЕКТНАЯ РАБОТА</w:t>
      </w:r>
    </w:p>
    <w:p w14:paraId="2A52BDA6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  <w:r>
        <w:rPr>
          <w:color w:val="000000"/>
          <w:sz w:val="28"/>
          <w:szCs w:val="28"/>
        </w:rPr>
        <w:t>По курсу «Введение в авиационную и ракетно-космическую технику»</w:t>
      </w:r>
    </w:p>
    <w:p w14:paraId="434263E5" w14:textId="77777777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</w:p>
    <w:p w14:paraId="64FF12D1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sz w:val="28"/>
          <w:szCs w:val="28"/>
        </w:rPr>
      </w:pPr>
      <w:r>
        <w:rPr>
          <w:color w:val="000000"/>
          <w:sz w:val="28"/>
          <w:szCs w:val="28"/>
        </w:rPr>
        <w:t>Тема:</w:t>
      </w:r>
    </w:p>
    <w:p w14:paraId="2881D8D5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b/>
          <w:color w:val="000000"/>
          <w:sz w:val="40"/>
          <w:szCs w:val="40"/>
        </w:rPr>
      </w:pPr>
      <w:r>
        <w:rPr>
          <w:b/>
          <w:color w:val="000000"/>
          <w:sz w:val="40"/>
          <w:szCs w:val="40"/>
        </w:rPr>
        <w:t xml:space="preserve">«Миссия </w:t>
      </w:r>
      <w:r>
        <w:rPr>
          <w:b/>
          <w:sz w:val="40"/>
          <w:szCs w:val="40"/>
        </w:rPr>
        <w:t>Венера-7</w:t>
      </w:r>
      <w:r>
        <w:rPr>
          <w:b/>
          <w:color w:val="000000"/>
          <w:sz w:val="40"/>
          <w:szCs w:val="40"/>
        </w:rPr>
        <w:t>»</w:t>
      </w:r>
    </w:p>
    <w:p w14:paraId="70D38C98" w14:textId="1B9ABAB8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b/>
          <w:sz w:val="28"/>
          <w:szCs w:val="28"/>
        </w:rPr>
      </w:pPr>
    </w:p>
    <w:p w14:paraId="7AE54866" w14:textId="5021466E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b/>
          <w:sz w:val="28"/>
          <w:szCs w:val="28"/>
        </w:rPr>
        <w:t>Группа</w:t>
      </w:r>
      <w:r>
        <w:rPr>
          <w:sz w:val="28"/>
          <w:szCs w:val="28"/>
        </w:rPr>
        <w:t>: M8О-111БВ-24</w:t>
      </w:r>
    </w:p>
    <w:p w14:paraId="2797CCF1" w14:textId="7D32A071" w:rsidR="002177F4" w:rsidRDefault="002177F4" w:rsidP="002177F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b/>
          <w:sz w:val="28"/>
          <w:szCs w:val="28"/>
        </w:rPr>
        <w:t>Работу выполнили</w:t>
      </w:r>
      <w:r>
        <w:rPr>
          <w:sz w:val="28"/>
          <w:szCs w:val="28"/>
        </w:rPr>
        <w:t>:</w:t>
      </w:r>
    </w:p>
    <w:p w14:paraId="49177BBF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Николич</w:t>
      </w:r>
      <w:proofErr w:type="spellEnd"/>
      <w:r>
        <w:rPr>
          <w:sz w:val="28"/>
          <w:szCs w:val="28"/>
        </w:rPr>
        <w:t xml:space="preserve"> Савва </w:t>
      </w:r>
      <w:proofErr w:type="spellStart"/>
      <w:r>
        <w:rPr>
          <w:sz w:val="28"/>
          <w:szCs w:val="28"/>
        </w:rPr>
        <w:t>Радомирович</w:t>
      </w:r>
      <w:proofErr w:type="spellEnd"/>
      <w:r>
        <w:rPr>
          <w:sz w:val="28"/>
          <w:szCs w:val="28"/>
        </w:rPr>
        <w:t>,</w:t>
      </w:r>
    </w:p>
    <w:p w14:paraId="24F3309F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Ковалев Илья Михайлович,</w:t>
      </w:r>
    </w:p>
    <w:p w14:paraId="209CFC43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28"/>
          <w:szCs w:val="28"/>
        </w:rPr>
      </w:pPr>
      <w:proofErr w:type="spellStart"/>
      <w:r>
        <w:rPr>
          <w:sz w:val="28"/>
          <w:szCs w:val="28"/>
        </w:rPr>
        <w:t>Бурнаев</w:t>
      </w:r>
      <w:proofErr w:type="spellEnd"/>
      <w:r>
        <w:rPr>
          <w:sz w:val="28"/>
          <w:szCs w:val="28"/>
        </w:rPr>
        <w:t xml:space="preserve"> Андрей Алексеевич,</w:t>
      </w:r>
    </w:p>
    <w:p w14:paraId="4186482B" w14:textId="77777777" w:rsidR="00364ADB" w:rsidRDefault="002D10B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right"/>
        <w:rPr>
          <w:sz w:val="34"/>
          <w:szCs w:val="34"/>
        </w:rPr>
      </w:pPr>
      <w:proofErr w:type="spellStart"/>
      <w:r>
        <w:rPr>
          <w:sz w:val="28"/>
          <w:szCs w:val="28"/>
        </w:rPr>
        <w:t>Губеев</w:t>
      </w:r>
      <w:proofErr w:type="spellEnd"/>
      <w:r>
        <w:rPr>
          <w:sz w:val="28"/>
          <w:szCs w:val="28"/>
        </w:rPr>
        <w:t xml:space="preserve"> Давид </w:t>
      </w:r>
      <w:proofErr w:type="spellStart"/>
      <w:r>
        <w:rPr>
          <w:sz w:val="28"/>
          <w:szCs w:val="28"/>
        </w:rPr>
        <w:t>Илембаевич</w:t>
      </w:r>
      <w:proofErr w:type="spellEnd"/>
    </w:p>
    <w:p w14:paraId="578B6B71" w14:textId="77777777" w:rsidR="00364ADB" w:rsidRDefault="00364ADB">
      <w:pPr>
        <w:spacing w:line="360" w:lineRule="auto"/>
        <w:rPr>
          <w:sz w:val="26"/>
          <w:szCs w:val="26"/>
        </w:rPr>
      </w:pPr>
    </w:p>
    <w:p w14:paraId="6208BE5F" w14:textId="77777777" w:rsidR="00F13822" w:rsidRDefault="00F13822">
      <w:pPr>
        <w:spacing w:line="360" w:lineRule="auto"/>
        <w:rPr>
          <w:color w:val="000000"/>
          <w:sz w:val="28"/>
          <w:szCs w:val="28"/>
        </w:rPr>
      </w:pPr>
      <w:r>
        <w:rPr>
          <w:sz w:val="28"/>
          <w:szCs w:val="28"/>
        </w:rPr>
        <w:t>Руководители проекта</w:t>
      </w:r>
      <w:r w:rsidR="002D10B9">
        <w:rPr>
          <w:sz w:val="28"/>
          <w:szCs w:val="28"/>
        </w:rPr>
        <w:t>:</w:t>
      </w:r>
      <w:r w:rsidRPr="00F13822">
        <w:rPr>
          <w:color w:val="000000"/>
          <w:sz w:val="28"/>
          <w:szCs w:val="28"/>
        </w:rPr>
        <w:t xml:space="preserve"> </w:t>
      </w:r>
    </w:p>
    <w:p w14:paraId="26AF23D5" w14:textId="77777777" w:rsidR="00F13822" w:rsidRDefault="00F13822">
      <w:pPr>
        <w:spacing w:line="360" w:lineRule="auto"/>
        <w:rPr>
          <w:color w:val="000000"/>
          <w:sz w:val="28"/>
          <w:szCs w:val="28"/>
        </w:rPr>
      </w:pPr>
      <w:r w:rsidRPr="00F13822">
        <w:rPr>
          <w:color w:val="000000"/>
          <w:sz w:val="28"/>
          <w:szCs w:val="28"/>
        </w:rPr>
        <w:t xml:space="preserve">Тимохин Максим Юрьевич, </w:t>
      </w:r>
    </w:p>
    <w:p w14:paraId="1AA5B561" w14:textId="4CCE7018" w:rsidR="00364ADB" w:rsidRDefault="00F13822">
      <w:pPr>
        <w:spacing w:line="360" w:lineRule="auto"/>
        <w:rPr>
          <w:sz w:val="28"/>
          <w:szCs w:val="28"/>
        </w:rPr>
      </w:pPr>
      <w:proofErr w:type="spellStart"/>
      <w:r w:rsidRPr="00F13822">
        <w:rPr>
          <w:color w:val="000000"/>
          <w:sz w:val="28"/>
          <w:szCs w:val="28"/>
        </w:rPr>
        <w:t>Кондратцев</w:t>
      </w:r>
      <w:proofErr w:type="spellEnd"/>
      <w:r w:rsidRPr="00F13822">
        <w:rPr>
          <w:color w:val="000000"/>
          <w:sz w:val="28"/>
          <w:szCs w:val="28"/>
        </w:rPr>
        <w:t xml:space="preserve"> Вадим Леонидович</w:t>
      </w:r>
    </w:p>
    <w:p w14:paraId="622C1038" w14:textId="77777777" w:rsidR="00364ADB" w:rsidRDefault="002D10B9">
      <w:pPr>
        <w:spacing w:line="360" w:lineRule="auto"/>
        <w:rPr>
          <w:b/>
          <w:sz w:val="28"/>
          <w:szCs w:val="28"/>
        </w:rPr>
      </w:pPr>
      <w:r>
        <w:rPr>
          <w:sz w:val="28"/>
          <w:szCs w:val="28"/>
        </w:rPr>
        <w:t>Оценка: ________</w:t>
      </w:r>
      <w:r>
        <w:rPr>
          <w:b/>
          <w:sz w:val="28"/>
          <w:szCs w:val="28"/>
        </w:rPr>
        <w:tab/>
        <w:t>__</w:t>
      </w:r>
    </w:p>
    <w:p w14:paraId="736BD88E" w14:textId="77777777" w:rsidR="00F13822" w:rsidRDefault="002D10B9" w:rsidP="00F13822">
      <w:pPr>
        <w:tabs>
          <w:tab w:val="left" w:pos="4324"/>
        </w:tabs>
        <w:spacing w:line="360" w:lineRule="auto"/>
        <w:rPr>
          <w:sz w:val="28"/>
          <w:szCs w:val="28"/>
        </w:rPr>
        <w:sectPr w:rsidR="00F13822">
          <w:footerReference w:type="default" r:id="rId9"/>
          <w:footerReference w:type="first" r:id="rId10"/>
          <w:pgSz w:w="11920" w:h="16840"/>
          <w:pgMar w:top="1134" w:right="850" w:bottom="1134" w:left="1701" w:header="720" w:footer="720" w:gutter="0"/>
          <w:pgNumType w:start="1"/>
          <w:cols w:space="720"/>
        </w:sectPr>
      </w:pPr>
      <w:r>
        <w:rPr>
          <w:sz w:val="28"/>
          <w:szCs w:val="28"/>
        </w:rPr>
        <w:t>Подпись: _________</w:t>
      </w:r>
      <w:r w:rsidR="00F13822">
        <w:rPr>
          <w:sz w:val="28"/>
          <w:szCs w:val="28"/>
        </w:rPr>
        <w:t xml:space="preserve">                                                     Дата: ____________</w:t>
      </w:r>
    </w:p>
    <w:p w14:paraId="18E2DE3F" w14:textId="4EAD57C1" w:rsidR="00364ADB" w:rsidRPr="00F13822" w:rsidRDefault="00F13822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</w:t>
      </w:r>
      <w:bookmarkStart w:id="1" w:name="_gjdgxs" w:colFirst="0" w:colLast="0"/>
      <w:bookmarkEnd w:id="1"/>
    </w:p>
    <w:p w14:paraId="5274C976" w14:textId="77777777" w:rsidR="00364ADB" w:rsidRDefault="002D10B9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ОГЛАВЛЕНИЕ</w:t>
      </w:r>
    </w:p>
    <w:p w14:paraId="6561A502" w14:textId="77777777" w:rsidR="00364ADB" w:rsidRDefault="002D10B9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ВВЕДЕНИЕ…………………………………………………………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.3</w:t>
      </w:r>
    </w:p>
    <w:p w14:paraId="6E042234" w14:textId="77777777" w:rsidR="00364ADB" w:rsidRDefault="002D10B9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ПЛАН ВЫПОЛНЕНИЯ РАБОТЫ…………………………………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4</w:t>
      </w:r>
    </w:p>
    <w:p w14:paraId="2FA114FC" w14:textId="77777777" w:rsidR="00364ADB" w:rsidRDefault="002D10B9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ГЛАВА 1: ОПИСАНИЕ МИССИИ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.………………………………….5</w:t>
      </w:r>
    </w:p>
    <w:p w14:paraId="51AED732" w14:textId="76A505ED" w:rsidR="00364ADB" w:rsidRDefault="002D10B9" w:rsidP="00F13822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ГЛАВА 2:</w:t>
      </w:r>
      <w:r w:rsidR="00F13822">
        <w:rPr>
          <w:sz w:val="28"/>
          <w:szCs w:val="28"/>
        </w:rPr>
        <w:t xml:space="preserve"> МАТЕМАТИЧЕСКАЯ И ФИЗИЧЕСКАЯ </w:t>
      </w:r>
      <w:proofErr w:type="gramStart"/>
      <w:r w:rsidR="00F13822">
        <w:rPr>
          <w:sz w:val="28"/>
          <w:szCs w:val="28"/>
        </w:rPr>
        <w:t>МОДЕЛИ….</w:t>
      </w:r>
      <w:proofErr w:type="gramEnd"/>
      <w:r w:rsidR="00F13822">
        <w:rPr>
          <w:sz w:val="28"/>
          <w:szCs w:val="28"/>
        </w:rPr>
        <w:t>.…..……...</w:t>
      </w:r>
      <w:r>
        <w:rPr>
          <w:sz w:val="28"/>
          <w:szCs w:val="28"/>
        </w:rPr>
        <w:t>...14</w:t>
      </w:r>
    </w:p>
    <w:p w14:paraId="3B82763A" w14:textId="77777777" w:rsidR="00364ADB" w:rsidRDefault="002D10B9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ГЛАВА 3: ПРОГРАММНАЯ РЕАЛИЗАЦИЯ…………………...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……16</w:t>
      </w:r>
    </w:p>
    <w:p w14:paraId="16FE597A" w14:textId="77777777" w:rsidR="00364ADB" w:rsidRDefault="002D10B9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ГЛАВА 4: СИМУЛЯЦИИ……………………………………...…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.18</w:t>
      </w:r>
    </w:p>
    <w:p w14:paraId="36BB5EF5" w14:textId="77777777" w:rsidR="00364ADB" w:rsidRDefault="002D10B9">
      <w:pPr>
        <w:spacing w:before="72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ЗАКЛЮЧЕНИЕ………………………………………………...……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>…..19</w:t>
      </w:r>
    </w:p>
    <w:p w14:paraId="567065E8" w14:textId="22731DD6" w:rsidR="00364ADB" w:rsidRDefault="002D10B9" w:rsidP="007E14A8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СПИСОК ИСПОЛЬЗУЕМЫХ ИСТОЧНИКОВ……</w:t>
      </w:r>
      <w:proofErr w:type="gramStart"/>
      <w:r>
        <w:rPr>
          <w:sz w:val="28"/>
          <w:szCs w:val="28"/>
        </w:rPr>
        <w:t>…….</w:t>
      </w:r>
      <w:proofErr w:type="gramEnd"/>
      <w:r>
        <w:rPr>
          <w:sz w:val="28"/>
          <w:szCs w:val="28"/>
        </w:rPr>
        <w:t xml:space="preserve">……………...…...…...20     </w:t>
      </w:r>
    </w:p>
    <w:p w14:paraId="310259FC" w14:textId="77777777" w:rsidR="00364ADB" w:rsidRDefault="002D10B9">
      <w:pPr>
        <w:spacing w:line="360" w:lineRule="auto"/>
        <w:ind w:firstLine="85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14:paraId="4242F72E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1E11895D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21CF6C9C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2D865C83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1697DE24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5B31C8AB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1FEC2DCD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42A5D79B" w14:textId="77777777" w:rsidR="00364ADB" w:rsidRDefault="00364ADB">
      <w:pPr>
        <w:spacing w:line="360" w:lineRule="auto"/>
        <w:ind w:firstLine="851"/>
        <w:rPr>
          <w:sz w:val="28"/>
          <w:szCs w:val="28"/>
        </w:rPr>
      </w:pPr>
    </w:p>
    <w:p w14:paraId="6F4D2FBF" w14:textId="77777777" w:rsidR="00364ADB" w:rsidRDefault="00364ADB">
      <w:pPr>
        <w:spacing w:line="360" w:lineRule="auto"/>
        <w:ind w:firstLine="851"/>
        <w:rPr>
          <w:sz w:val="28"/>
          <w:szCs w:val="28"/>
        </w:rPr>
        <w:sectPr w:rsidR="00364ADB">
          <w:footerReference w:type="default" r:id="rId11"/>
          <w:pgSz w:w="11920" w:h="16840"/>
          <w:pgMar w:top="1080" w:right="0" w:bottom="980" w:left="140" w:header="0" w:footer="799" w:gutter="0"/>
          <w:cols w:space="720"/>
        </w:sectPr>
      </w:pPr>
    </w:p>
    <w:p w14:paraId="7F2D9570" w14:textId="1F06E8B4" w:rsidR="00364ADB" w:rsidRDefault="002D10B9" w:rsidP="00F53143">
      <w:pPr>
        <w:pStyle w:val="1"/>
        <w:ind w:left="0"/>
        <w:rPr>
          <w:sz w:val="36"/>
          <w:szCs w:val="36"/>
        </w:rPr>
      </w:pPr>
      <w:bookmarkStart w:id="2" w:name="_30j0zll" w:colFirst="0" w:colLast="0"/>
      <w:bookmarkEnd w:id="2"/>
      <w:r>
        <w:rPr>
          <w:sz w:val="36"/>
          <w:szCs w:val="36"/>
        </w:rPr>
        <w:lastRenderedPageBreak/>
        <w:t>ВВЕДЕНИЕ</w:t>
      </w:r>
    </w:p>
    <w:p w14:paraId="671A0D97" w14:textId="77777777" w:rsidR="00D641EB" w:rsidRPr="00D641EB" w:rsidRDefault="00D641EB" w:rsidP="00D641EB"/>
    <w:p w14:paraId="270F0425" w14:textId="4DC111F2" w:rsidR="00D641EB" w:rsidRDefault="00F13822" w:rsidP="007E14A8">
      <w:pPr>
        <w:spacing w:line="360" w:lineRule="auto"/>
        <w:rPr>
          <w:color w:val="000000"/>
          <w:sz w:val="28"/>
          <w:szCs w:val="28"/>
        </w:rPr>
      </w:pPr>
      <w:r w:rsidRPr="00F13822">
        <w:rPr>
          <w:b/>
          <w:color w:val="000000"/>
          <w:sz w:val="28"/>
          <w:szCs w:val="28"/>
        </w:rPr>
        <w:t>Название проекта</w:t>
      </w:r>
      <w:r>
        <w:rPr>
          <w:color w:val="000000"/>
          <w:sz w:val="28"/>
          <w:szCs w:val="28"/>
        </w:rPr>
        <w:t xml:space="preserve">: </w:t>
      </w:r>
      <w:r w:rsidR="00D641EB">
        <w:rPr>
          <w:color w:val="000000"/>
          <w:sz w:val="28"/>
          <w:szCs w:val="28"/>
        </w:rPr>
        <w:t>«</w:t>
      </w:r>
      <w:r>
        <w:rPr>
          <w:color w:val="000000"/>
          <w:sz w:val="28"/>
          <w:szCs w:val="28"/>
          <w:lang w:val="en-US"/>
        </w:rPr>
        <w:t>V</w:t>
      </w:r>
      <w:r>
        <w:rPr>
          <w:color w:val="000000"/>
          <w:sz w:val="28"/>
          <w:szCs w:val="28"/>
        </w:rPr>
        <w:t>7</w:t>
      </w:r>
      <w:r w:rsidR="00D641EB">
        <w:rPr>
          <w:color w:val="000000"/>
          <w:sz w:val="28"/>
          <w:szCs w:val="28"/>
        </w:rPr>
        <w:t>»</w:t>
      </w:r>
    </w:p>
    <w:p w14:paraId="537315AB" w14:textId="39D1F4AB" w:rsidR="00F13822" w:rsidRPr="00F13822" w:rsidRDefault="00D641EB" w:rsidP="007E14A8">
      <w:pPr>
        <w:spacing w:line="360" w:lineRule="auto"/>
        <w:rPr>
          <w:sz w:val="28"/>
          <w:szCs w:val="28"/>
        </w:rPr>
      </w:pPr>
      <w:r>
        <w:rPr>
          <w:b/>
          <w:color w:val="000000"/>
          <w:sz w:val="28"/>
          <w:szCs w:val="28"/>
        </w:rPr>
        <w:t>Н</w:t>
      </w:r>
      <w:r w:rsidR="00F13822" w:rsidRPr="00D641EB">
        <w:rPr>
          <w:b/>
          <w:color w:val="000000"/>
          <w:sz w:val="28"/>
          <w:szCs w:val="28"/>
        </w:rPr>
        <w:t>азвание к</w:t>
      </w:r>
      <w:r w:rsidRPr="00D641EB">
        <w:rPr>
          <w:b/>
          <w:color w:val="000000"/>
          <w:sz w:val="28"/>
          <w:szCs w:val="28"/>
        </w:rPr>
        <w:t>оманды</w:t>
      </w:r>
      <w:r>
        <w:rPr>
          <w:color w:val="000000"/>
          <w:sz w:val="28"/>
          <w:szCs w:val="28"/>
        </w:rPr>
        <w:t>: «</w:t>
      </w:r>
      <w:proofErr w:type="spellStart"/>
      <w:r>
        <w:rPr>
          <w:color w:val="000000"/>
          <w:sz w:val="28"/>
          <w:szCs w:val="28"/>
        </w:rPr>
        <w:t>Старлайт</w:t>
      </w:r>
      <w:proofErr w:type="spellEnd"/>
      <w:r>
        <w:rPr>
          <w:color w:val="000000"/>
          <w:sz w:val="28"/>
          <w:szCs w:val="28"/>
        </w:rPr>
        <w:t>»</w:t>
      </w:r>
    </w:p>
    <w:p w14:paraId="12CAEEFD" w14:textId="77777777" w:rsidR="00364ADB" w:rsidRDefault="00364ADB" w:rsidP="007E14A8">
      <w:pPr>
        <w:spacing w:line="360" w:lineRule="auto"/>
      </w:pPr>
    </w:p>
    <w:p w14:paraId="0E3F18C9" w14:textId="77777777" w:rsidR="00364ADB" w:rsidRDefault="002D10B9" w:rsidP="007E14A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Цель:</w:t>
      </w:r>
      <w:r>
        <w:rPr>
          <w:color w:val="000000"/>
          <w:sz w:val="28"/>
          <w:szCs w:val="28"/>
        </w:rPr>
        <w:t xml:space="preserve"> </w:t>
      </w:r>
      <w:r>
        <w:rPr>
          <w:sz w:val="28"/>
          <w:szCs w:val="28"/>
        </w:rPr>
        <w:t xml:space="preserve">создать математическую и физическую модель миссии "Венера-7", провести симуляцию в </w:t>
      </w:r>
      <w:proofErr w:type="spellStart"/>
      <w:r>
        <w:rPr>
          <w:sz w:val="28"/>
          <w:szCs w:val="28"/>
        </w:rPr>
        <w:t>Kerba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pac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rogram</w:t>
      </w:r>
      <w:proofErr w:type="spellEnd"/>
      <w:r>
        <w:rPr>
          <w:sz w:val="28"/>
          <w:szCs w:val="28"/>
        </w:rPr>
        <w:t xml:space="preserve"> и сравнить результаты моделей с данными симуляции.</w:t>
      </w:r>
    </w:p>
    <w:p w14:paraId="25A68554" w14:textId="77777777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firstLine="851"/>
        <w:jc w:val="both"/>
        <w:rPr>
          <w:color w:val="000000"/>
          <w:sz w:val="28"/>
          <w:szCs w:val="28"/>
        </w:rPr>
      </w:pPr>
    </w:p>
    <w:p w14:paraId="0055A4BC" w14:textId="77777777" w:rsidR="00364ADB" w:rsidRDefault="002D10B9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Задачи:</w:t>
      </w:r>
    </w:p>
    <w:p w14:paraId="709D8321" w14:textId="77777777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Изучить технические параметры и этапы миссии "Венера-7".</w:t>
      </w:r>
    </w:p>
    <w:p w14:paraId="65BC8A17" w14:textId="02778032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Разработать математическую м</w:t>
      </w:r>
      <w:r w:rsidR="00D641EB">
        <w:rPr>
          <w:sz w:val="28"/>
          <w:szCs w:val="28"/>
        </w:rPr>
        <w:t>одели для воссоздания полета</w:t>
      </w:r>
    </w:p>
    <w:p w14:paraId="0D0A7B63" w14:textId="77777777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Смоделировать миссию в </w:t>
      </w:r>
      <w:proofErr w:type="spellStart"/>
      <w:r>
        <w:rPr>
          <w:sz w:val="28"/>
          <w:szCs w:val="28"/>
        </w:rPr>
        <w:t>Kerba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pac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rogram</w:t>
      </w:r>
      <w:proofErr w:type="spellEnd"/>
      <w:r>
        <w:rPr>
          <w:sz w:val="28"/>
          <w:szCs w:val="28"/>
        </w:rPr>
        <w:t>.</w:t>
      </w:r>
    </w:p>
    <w:p w14:paraId="662C2F13" w14:textId="77777777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равнить результаты моделей и симуляции.</w:t>
      </w:r>
    </w:p>
    <w:p w14:paraId="4816C8E3" w14:textId="77777777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ровести анализ отклонений и сделать выводы.</w:t>
      </w:r>
    </w:p>
    <w:p w14:paraId="2D259644" w14:textId="77777777" w:rsidR="00364ADB" w:rsidRDefault="002D10B9">
      <w:pPr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оставить отчет о проделанной работе.</w:t>
      </w:r>
    </w:p>
    <w:p w14:paraId="68ABAE60" w14:textId="77777777" w:rsidR="00D641EB" w:rsidRDefault="00D641EB">
      <w:pPr>
        <w:spacing w:line="360" w:lineRule="auto"/>
        <w:jc w:val="both"/>
        <w:rPr>
          <w:color w:val="000000"/>
          <w:sz w:val="28"/>
          <w:szCs w:val="28"/>
        </w:rPr>
      </w:pPr>
    </w:p>
    <w:p w14:paraId="219E8651" w14:textId="20835048" w:rsidR="00364ADB" w:rsidRDefault="002D10B9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Состав команды:</w:t>
      </w:r>
    </w:p>
    <w:p w14:paraId="5993880C" w14:textId="478A1CB3" w:rsidR="00364ADB" w:rsidRDefault="002D10B9">
      <w:pPr>
        <w:numPr>
          <w:ilvl w:val="0"/>
          <w:numId w:val="16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Ни</w:t>
      </w:r>
      <w:r w:rsidR="00D641EB">
        <w:rPr>
          <w:sz w:val="28"/>
          <w:szCs w:val="28"/>
        </w:rPr>
        <w:t>колич С. Р. – тимлид</w:t>
      </w:r>
    </w:p>
    <w:p w14:paraId="0BD71E29" w14:textId="77777777" w:rsidR="00364ADB" w:rsidRDefault="002D10B9">
      <w:pPr>
        <w:numPr>
          <w:ilvl w:val="0"/>
          <w:numId w:val="16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Ковалев И. М. – программист, KSP</w:t>
      </w:r>
    </w:p>
    <w:p w14:paraId="56ACD0A7" w14:textId="4F4C2EB4" w:rsidR="00364ADB" w:rsidRDefault="00D641EB">
      <w:pPr>
        <w:numPr>
          <w:ilvl w:val="0"/>
          <w:numId w:val="16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Бурнаев</w:t>
      </w:r>
      <w:proofErr w:type="spellEnd"/>
      <w:r>
        <w:rPr>
          <w:sz w:val="28"/>
          <w:szCs w:val="28"/>
        </w:rPr>
        <w:t xml:space="preserve"> А. А. – физик</w:t>
      </w:r>
    </w:p>
    <w:p w14:paraId="3ECD74A1" w14:textId="77777777" w:rsidR="00364ADB" w:rsidRDefault="002D10B9">
      <w:pPr>
        <w:numPr>
          <w:ilvl w:val="0"/>
          <w:numId w:val="16"/>
        </w:numPr>
        <w:spacing w:line="360" w:lineRule="auto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Губеев</w:t>
      </w:r>
      <w:proofErr w:type="spellEnd"/>
      <w:r>
        <w:rPr>
          <w:sz w:val="28"/>
          <w:szCs w:val="28"/>
        </w:rPr>
        <w:t xml:space="preserve"> Д. И. – физик, программист, KSP</w:t>
      </w:r>
    </w:p>
    <w:p w14:paraId="6B0015C8" w14:textId="77777777" w:rsidR="00364ADB" w:rsidRDefault="00364ADB">
      <w:pPr>
        <w:spacing w:line="360" w:lineRule="auto"/>
        <w:ind w:firstLine="851"/>
        <w:jc w:val="both"/>
        <w:rPr>
          <w:sz w:val="28"/>
          <w:szCs w:val="28"/>
        </w:rPr>
      </w:pPr>
    </w:p>
    <w:p w14:paraId="7D509CED" w14:textId="77777777" w:rsidR="00364ADB" w:rsidRDefault="00364ADB">
      <w:pPr>
        <w:pBdr>
          <w:top w:val="nil"/>
          <w:left w:val="nil"/>
          <w:bottom w:val="nil"/>
          <w:right w:val="nil"/>
          <w:between w:val="nil"/>
        </w:pBdr>
        <w:spacing w:before="41" w:line="360" w:lineRule="auto"/>
        <w:ind w:right="5803"/>
        <w:jc w:val="both"/>
        <w:rPr>
          <w:sz w:val="28"/>
          <w:szCs w:val="28"/>
        </w:rPr>
      </w:pPr>
    </w:p>
    <w:p w14:paraId="18A1394B" w14:textId="77777777" w:rsidR="00364ADB" w:rsidRDefault="00364ADB">
      <w:pPr>
        <w:pStyle w:val="1"/>
        <w:spacing w:before="0" w:line="360" w:lineRule="auto"/>
        <w:ind w:left="0" w:right="0" w:firstLine="851"/>
        <w:rPr>
          <w:b w:val="0"/>
          <w:sz w:val="28"/>
          <w:szCs w:val="28"/>
        </w:rPr>
      </w:pPr>
    </w:p>
    <w:p w14:paraId="7C1FBC32" w14:textId="77777777" w:rsidR="00364ADB" w:rsidRDefault="00364ADB">
      <w:pPr>
        <w:pStyle w:val="1"/>
        <w:spacing w:before="0" w:line="360" w:lineRule="auto"/>
        <w:ind w:left="0" w:right="0" w:firstLine="851"/>
        <w:rPr>
          <w:sz w:val="28"/>
          <w:szCs w:val="28"/>
        </w:rPr>
      </w:pPr>
    </w:p>
    <w:p w14:paraId="6883D514" w14:textId="77777777" w:rsidR="00364ADB" w:rsidRDefault="00364ADB">
      <w:pPr>
        <w:pStyle w:val="1"/>
        <w:spacing w:before="0" w:line="360" w:lineRule="auto"/>
        <w:ind w:left="0" w:right="0" w:firstLine="851"/>
        <w:rPr>
          <w:sz w:val="28"/>
          <w:szCs w:val="28"/>
        </w:rPr>
      </w:pPr>
    </w:p>
    <w:p w14:paraId="2492577B" w14:textId="77777777" w:rsidR="00364ADB" w:rsidRDefault="00364ADB">
      <w:pPr>
        <w:pStyle w:val="2"/>
        <w:spacing w:before="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</w:p>
    <w:p w14:paraId="1D32BCCA" w14:textId="77777777" w:rsidR="00364ADB" w:rsidRDefault="00364ADB">
      <w:pPr>
        <w:spacing w:line="360" w:lineRule="auto"/>
      </w:pPr>
    </w:p>
    <w:p w14:paraId="3E814037" w14:textId="77777777" w:rsidR="00364ADB" w:rsidRDefault="00364ADB">
      <w:pPr>
        <w:spacing w:line="360" w:lineRule="auto"/>
      </w:pPr>
    </w:p>
    <w:p w14:paraId="7F89459C" w14:textId="77777777" w:rsidR="00364ADB" w:rsidRDefault="00364ADB">
      <w:pPr>
        <w:spacing w:line="360" w:lineRule="auto"/>
      </w:pPr>
    </w:p>
    <w:p w14:paraId="50406463" w14:textId="77777777" w:rsidR="00364ADB" w:rsidRDefault="00364ADB">
      <w:pPr>
        <w:pStyle w:val="1"/>
        <w:spacing w:before="0" w:line="360" w:lineRule="auto"/>
        <w:ind w:left="0"/>
        <w:jc w:val="left"/>
        <w:rPr>
          <w:b w:val="0"/>
          <w:sz w:val="32"/>
          <w:szCs w:val="32"/>
        </w:rPr>
      </w:pPr>
      <w:bookmarkStart w:id="3" w:name="_3znysh7" w:colFirst="0" w:colLast="0"/>
      <w:bookmarkEnd w:id="3"/>
    </w:p>
    <w:p w14:paraId="51580766" w14:textId="187AF04D" w:rsidR="00364ADB" w:rsidRDefault="00F53143">
      <w:pPr>
        <w:pStyle w:val="1"/>
        <w:ind w:left="708" w:hanging="283"/>
        <w:rPr>
          <w:sz w:val="36"/>
          <w:szCs w:val="36"/>
        </w:rPr>
      </w:pPr>
      <w:bookmarkStart w:id="4" w:name="_2et92p0" w:colFirst="0" w:colLast="0"/>
      <w:bookmarkEnd w:id="4"/>
      <w:r>
        <w:rPr>
          <w:sz w:val="36"/>
          <w:szCs w:val="36"/>
        </w:rPr>
        <w:t>1</w:t>
      </w:r>
      <w:r w:rsidR="002D10B9">
        <w:rPr>
          <w:sz w:val="36"/>
          <w:szCs w:val="36"/>
        </w:rPr>
        <w:t>. ОПИСАНИЕ МИССИИ</w:t>
      </w:r>
    </w:p>
    <w:p w14:paraId="3920C14D" w14:textId="77777777" w:rsidR="00364ADB" w:rsidRDefault="00364ADB"/>
    <w:p w14:paraId="38A47A5E" w14:textId="7A05C5FF" w:rsidR="00364ADB" w:rsidRPr="007E14A8" w:rsidRDefault="002D10B9" w:rsidP="00D641EB">
      <w:pPr>
        <w:pStyle w:val="3"/>
        <w:ind w:left="0"/>
        <w:jc w:val="center"/>
        <w:rPr>
          <w:i w:val="0"/>
          <w:sz w:val="32"/>
          <w:szCs w:val="32"/>
        </w:rPr>
      </w:pPr>
      <w:bookmarkStart w:id="5" w:name="_p2p03nkvxvrz" w:colFirst="0" w:colLast="0"/>
      <w:bookmarkEnd w:id="5"/>
      <w:r w:rsidRPr="007E14A8">
        <w:rPr>
          <w:i w:val="0"/>
          <w:sz w:val="32"/>
          <w:szCs w:val="32"/>
        </w:rPr>
        <w:t>Предыстория</w:t>
      </w:r>
    </w:p>
    <w:p w14:paraId="72429A3F" w14:textId="77777777" w:rsidR="00D641EB" w:rsidRPr="00D641EB" w:rsidRDefault="00D641EB" w:rsidP="007E14A8">
      <w:pPr>
        <w:pStyle w:val="a9"/>
        <w:spacing w:line="360" w:lineRule="auto"/>
        <w:jc w:val="both"/>
        <w:rPr>
          <w:sz w:val="28"/>
          <w:szCs w:val="28"/>
        </w:rPr>
      </w:pPr>
      <w:r w:rsidRPr="00D641EB">
        <w:rPr>
          <w:sz w:val="28"/>
          <w:szCs w:val="28"/>
        </w:rPr>
        <w:t>После успешного запуска первого спутника (1957) и полета Юрия Гагарина (1961), Советский Союз стремился укрепить свое лидерство в космосе. Планетные исследования стали новой целью. Венера, как ближайший к Земле объект, представляла собой логичное направление для первых межпланетных миссий.</w:t>
      </w:r>
    </w:p>
    <w:p w14:paraId="0CE6731B" w14:textId="0DF52FBD" w:rsidR="00D641EB" w:rsidRDefault="00D641EB" w:rsidP="007E14A8">
      <w:pPr>
        <w:pStyle w:val="a9"/>
        <w:spacing w:line="360" w:lineRule="auto"/>
        <w:jc w:val="both"/>
        <w:rPr>
          <w:sz w:val="28"/>
          <w:szCs w:val="28"/>
        </w:rPr>
      </w:pPr>
      <w:r w:rsidRPr="00D641EB">
        <w:rPr>
          <w:sz w:val="28"/>
          <w:szCs w:val="28"/>
        </w:rPr>
        <w:t>Ключевую роль в программе "Венера" сыграли достижения в разработке мощных ракет-носителей, таких как "Молния", которые могли выводить автоматические межпланетные станции на траектории к другим планетам. Современные для того времени радиолокационные и телеметрические системы позволяли поддерживать связь с аппаратами на больших расстояниях.</w:t>
      </w:r>
    </w:p>
    <w:p w14:paraId="12351132" w14:textId="04BB7420" w:rsidR="00F53143" w:rsidRPr="00F53143" w:rsidRDefault="00F53143" w:rsidP="007E14A8">
      <w:pPr>
        <w:pStyle w:val="a9"/>
        <w:spacing w:line="360" w:lineRule="auto"/>
        <w:jc w:val="both"/>
        <w:rPr>
          <w:sz w:val="28"/>
          <w:szCs w:val="28"/>
        </w:rPr>
      </w:pPr>
      <w:r w:rsidRPr="00F53143">
        <w:rPr>
          <w:sz w:val="28"/>
          <w:szCs w:val="28"/>
        </w:rPr>
        <w:t>Программа "Венера" (1961–1984) включала серию автоматических межпланетных станций, разработанных Советским Союзом для исследования планеты Венера. Всего было запущено 16 успешных миссий с различными научными целями:</w:t>
      </w:r>
    </w:p>
    <w:p w14:paraId="7C5D2BD7" w14:textId="1B6B4866" w:rsidR="00D641EB" w:rsidRPr="007E14A8" w:rsidRDefault="00F53143" w:rsidP="00F53143">
      <w:pPr>
        <w:pStyle w:val="a9"/>
        <w:jc w:val="center"/>
        <w:rPr>
          <w:b/>
          <w:sz w:val="32"/>
          <w:szCs w:val="32"/>
        </w:rPr>
      </w:pPr>
      <w:r w:rsidRPr="007E14A8">
        <w:rPr>
          <w:b/>
          <w:sz w:val="32"/>
          <w:szCs w:val="32"/>
        </w:rPr>
        <w:t>Миссия «Венера-7»</w:t>
      </w:r>
    </w:p>
    <w:p w14:paraId="18F7485C" w14:textId="77777777" w:rsidR="00364ADB" w:rsidRDefault="002D10B9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"Венера-7" — это космическая миссия, организованная Советским Союзом, ставшая первой успешной попыткой мягкой посадки аппарата на поверхность другой планеты и получения данных с её поверхности. Аппарат был запущен 17 августа 1970 года с космодрома Байконур и предназначался для изучения условий на Венере.</w:t>
      </w:r>
    </w:p>
    <w:p w14:paraId="619FAD96" w14:textId="77777777" w:rsidR="00364ADB" w:rsidRDefault="002D10B9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Ключевой целью миссии была посадка на Венеру и передача научных данных о её атмосфере и поверхности. Для этого аппарат был специально разработан с учетом экстремальных условий на планете, таких как высокое давление (до </w:t>
      </w:r>
      <w:r>
        <w:rPr>
          <w:sz w:val="28"/>
          <w:szCs w:val="28"/>
        </w:rPr>
        <w:lastRenderedPageBreak/>
        <w:t>90 атмосфер) и температура, достигающая 475°C. "Венера-7" стала первым космическим аппаратом, который успешно передал данные с поверхности Венеры после посадки 15 декабря 1970 года.</w:t>
      </w:r>
    </w:p>
    <w:p w14:paraId="45D34E3A" w14:textId="77777777" w:rsidR="00364ADB" w:rsidRDefault="002D10B9">
      <w:pPr>
        <w:tabs>
          <w:tab w:val="left" w:pos="1734"/>
          <w:tab w:val="left" w:pos="1735"/>
        </w:tabs>
        <w:spacing w:before="240"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Аппарат передавал сигнал на Землю в течение 23 минут, что позволило получить важные сведения о температуре поверхности планеты. Миссия стала значительным шагом в исследовании Венеры и открыла новые возможности для будущих космических программ по изучению ближайших планет.</w:t>
      </w:r>
    </w:p>
    <w:p w14:paraId="566CCEC7" w14:textId="77777777" w:rsidR="00364ADB" w:rsidRDefault="00364ADB">
      <w:p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</w:p>
    <w:p w14:paraId="27457B9D" w14:textId="77777777" w:rsidR="00364ADB" w:rsidRPr="007E14A8" w:rsidRDefault="002D10B9">
      <w:pPr>
        <w:pStyle w:val="3"/>
        <w:tabs>
          <w:tab w:val="left" w:pos="1734"/>
          <w:tab w:val="left" w:pos="1735"/>
        </w:tabs>
        <w:spacing w:line="360" w:lineRule="auto"/>
        <w:jc w:val="center"/>
        <w:rPr>
          <w:i w:val="0"/>
          <w:sz w:val="32"/>
          <w:szCs w:val="32"/>
        </w:rPr>
      </w:pPr>
      <w:bookmarkStart w:id="6" w:name="_mt7orn2028i0" w:colFirst="0" w:colLast="0"/>
      <w:bookmarkEnd w:id="6"/>
      <w:r w:rsidRPr="007E14A8">
        <w:rPr>
          <w:i w:val="0"/>
          <w:sz w:val="32"/>
          <w:szCs w:val="32"/>
        </w:rPr>
        <w:t>Траектория полета</w:t>
      </w:r>
    </w:p>
    <w:p w14:paraId="2FA40F47" w14:textId="77777777" w:rsidR="00364ADB" w:rsidRDefault="002D10B9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Запуск с Земли</w:t>
      </w:r>
      <w:r>
        <w:rPr>
          <w:sz w:val="28"/>
          <w:szCs w:val="28"/>
        </w:rPr>
        <w:t>: Аппарат был запущен 17 августа 1970 года с космодрома Байконур при помощи ракеты-носителя "Молния-М". Первоначальная цель — вывести аппарат на орбиту вокруг Земли.</w:t>
      </w:r>
    </w:p>
    <w:p w14:paraId="43EAD715" w14:textId="77777777" w:rsidR="00364ADB" w:rsidRDefault="002D10B9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Выход на межпланетную траекторию</w:t>
      </w:r>
      <w:r>
        <w:rPr>
          <w:sz w:val="28"/>
          <w:szCs w:val="28"/>
        </w:rPr>
        <w:t>: После достижения околоземной орбиты была проведена коррекция траектории, чтобы направить аппарат на межпланетный путь к Венере. Это делалось путем включения разгонного блока ракеты-носителя, который передал космическому аппарату достаточную скорость для выхода на траекторию полета к Венере.</w:t>
      </w:r>
    </w:p>
    <w:p w14:paraId="234A14A0" w14:textId="77777777" w:rsidR="00364ADB" w:rsidRDefault="002D10B9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Межпланетный перелет</w:t>
      </w:r>
      <w:r>
        <w:rPr>
          <w:sz w:val="28"/>
          <w:szCs w:val="28"/>
        </w:rPr>
        <w:t xml:space="preserve">: </w:t>
      </w:r>
      <w:proofErr w:type="gramStart"/>
      <w:r>
        <w:rPr>
          <w:sz w:val="28"/>
          <w:szCs w:val="28"/>
        </w:rPr>
        <w:t>В</w:t>
      </w:r>
      <w:proofErr w:type="gramEnd"/>
      <w:r>
        <w:rPr>
          <w:sz w:val="28"/>
          <w:szCs w:val="28"/>
        </w:rPr>
        <w:t xml:space="preserve"> течение нескольких месяцев "Венера-7" двигалась по эллиптической траектории, сближаясь с Венерой. Во время полета проводились несколько коррекций траектории для точного попадания в атмосферу Венеры.</w:t>
      </w:r>
    </w:p>
    <w:p w14:paraId="6C06095A" w14:textId="77777777" w:rsidR="00364ADB" w:rsidRDefault="002D10B9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Вход в атмосферу Венеры</w:t>
      </w:r>
      <w:r>
        <w:rPr>
          <w:sz w:val="28"/>
          <w:szCs w:val="28"/>
        </w:rPr>
        <w:t>: 15 декабря 1970 года аппарат достиг Венеры и вошел в её атмосферу на высокой скорости. Для замедления использовалась теплозащитная оболочка, которая позволила выдержать интенсивный нагрев при вхождении в плотные слои атмосферы.</w:t>
      </w:r>
    </w:p>
    <w:p w14:paraId="3EA1A99F" w14:textId="77777777" w:rsidR="00364ADB" w:rsidRDefault="002D10B9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Атмосферное торможение и спуск</w:t>
      </w:r>
      <w:r>
        <w:rPr>
          <w:sz w:val="28"/>
          <w:szCs w:val="28"/>
        </w:rPr>
        <w:t xml:space="preserve">: Во время спуска через плотные слои атмосферы скорость аппарата постепенно снижалась. После сброса теплозащитной оболочки и раскрытия парашюта аппарат продолжил </w:t>
      </w:r>
      <w:r>
        <w:rPr>
          <w:sz w:val="28"/>
          <w:szCs w:val="28"/>
        </w:rPr>
        <w:lastRenderedPageBreak/>
        <w:t>замедленный спуск на поверхность Венеры.</w:t>
      </w:r>
    </w:p>
    <w:p w14:paraId="78C5C0B7" w14:textId="526E5734" w:rsidR="007E14A8" w:rsidRPr="007E14A8" w:rsidRDefault="002D10B9" w:rsidP="007E14A8">
      <w:pPr>
        <w:numPr>
          <w:ilvl w:val="0"/>
          <w:numId w:val="11"/>
        </w:numPr>
        <w:tabs>
          <w:tab w:val="left" w:pos="1734"/>
          <w:tab w:val="left" w:pos="1735"/>
        </w:tabs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>Посадка на поверхность Венеры</w:t>
      </w:r>
      <w:r>
        <w:rPr>
          <w:sz w:val="28"/>
          <w:szCs w:val="28"/>
        </w:rPr>
        <w:t>: Спускаемый аппарат коснулся поверхности Венеры, передав данные в течение 23 минут до прекращения связи.</w:t>
      </w:r>
    </w:p>
    <w:p w14:paraId="49149D49" w14:textId="2EA6A0DD" w:rsidR="00364ADB" w:rsidRDefault="002D10B9" w:rsidP="007E14A8">
      <w:pPr>
        <w:pStyle w:val="3"/>
        <w:ind w:left="0"/>
        <w:jc w:val="center"/>
        <w:rPr>
          <w:i w:val="0"/>
          <w:sz w:val="32"/>
          <w:szCs w:val="32"/>
        </w:rPr>
      </w:pPr>
      <w:bookmarkStart w:id="7" w:name="_nc60f1xxi1ra" w:colFirst="0" w:colLast="0"/>
      <w:bookmarkEnd w:id="7"/>
      <w:r w:rsidRPr="007E14A8">
        <w:rPr>
          <w:i w:val="0"/>
          <w:sz w:val="32"/>
          <w:szCs w:val="32"/>
        </w:rPr>
        <w:t>Устройство аппарата</w:t>
      </w:r>
    </w:p>
    <w:p w14:paraId="49760278" w14:textId="77777777" w:rsidR="007E14A8" w:rsidRPr="007E14A8" w:rsidRDefault="007E14A8" w:rsidP="007E14A8"/>
    <w:p w14:paraId="36E2E21F" w14:textId="77777777" w:rsidR="00364ADB" w:rsidRDefault="002D10B9">
      <w:pPr>
        <w:pStyle w:val="2"/>
        <w:spacing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</w:rPr>
        <w:drawing>
          <wp:inline distT="114300" distB="114300" distL="114300" distR="114300" wp14:anchorId="0CD3ED24" wp14:editId="393D30F5">
            <wp:extent cx="5940115" cy="3340100"/>
            <wp:effectExtent l="0" t="0" r="0" b="0"/>
            <wp:docPr id="2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0115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09889E" w14:textId="77777777" w:rsidR="00364ADB" w:rsidRDefault="00364ADB">
      <w:pPr>
        <w:spacing w:line="360" w:lineRule="auto"/>
        <w:rPr>
          <w:sz w:val="28"/>
          <w:szCs w:val="28"/>
        </w:rPr>
      </w:pPr>
    </w:p>
    <w:p w14:paraId="3DCAE892" w14:textId="77777777" w:rsidR="00364ADB" w:rsidRDefault="002D10B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Автоматическая межпланетная станция «Венера-7» состояла из </w:t>
      </w:r>
      <w:r>
        <w:rPr>
          <w:b/>
          <w:sz w:val="28"/>
          <w:szCs w:val="28"/>
        </w:rPr>
        <w:t xml:space="preserve">орбитального отсека </w:t>
      </w:r>
      <w:r>
        <w:rPr>
          <w:sz w:val="28"/>
          <w:szCs w:val="28"/>
        </w:rPr>
        <w:t xml:space="preserve">с корректирующей двигательной установкой и </w:t>
      </w:r>
      <w:r>
        <w:rPr>
          <w:b/>
          <w:sz w:val="28"/>
          <w:szCs w:val="28"/>
        </w:rPr>
        <w:t>спускаемого аппарата</w:t>
      </w:r>
      <w:r>
        <w:rPr>
          <w:sz w:val="28"/>
          <w:szCs w:val="28"/>
        </w:rPr>
        <w:t>.</w:t>
      </w:r>
    </w:p>
    <w:p w14:paraId="2C48F458" w14:textId="77777777" w:rsidR="00364ADB" w:rsidRDefault="00364ADB">
      <w:pPr>
        <w:spacing w:line="360" w:lineRule="auto"/>
        <w:rPr>
          <w:sz w:val="28"/>
          <w:szCs w:val="28"/>
        </w:rPr>
      </w:pPr>
    </w:p>
    <w:p w14:paraId="05D29C81" w14:textId="77777777" w:rsidR="00364ADB" w:rsidRDefault="002D10B9">
      <w:p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Орбитальный отсек</w:t>
      </w:r>
      <w:r>
        <w:rPr>
          <w:sz w:val="28"/>
          <w:szCs w:val="28"/>
        </w:rPr>
        <w:t xml:space="preserve"> имел герметичный корпус цилиндрической формы. Внутри него размещались приборы радиокомплекса, систем астроориентации, управления и терморегулирования, а также аккумуляторные батареи и прибор КС-18-4М для изучения потоков космических частиц. В верхней части отсека находился спускаемый аппарат, а в нижней части — корректирующая двигательная установка. К боковым поверхностям отсека крепились панели солнечной батареи и остронаправленная параболическая антенна.</w:t>
      </w:r>
    </w:p>
    <w:p w14:paraId="7BCAADBE" w14:textId="77777777" w:rsidR="00364ADB" w:rsidRDefault="00364ADB">
      <w:pPr>
        <w:spacing w:line="360" w:lineRule="auto"/>
        <w:rPr>
          <w:sz w:val="28"/>
          <w:szCs w:val="28"/>
        </w:rPr>
      </w:pPr>
    </w:p>
    <w:p w14:paraId="29784AA9" w14:textId="77777777" w:rsidR="00364ADB" w:rsidRDefault="002D10B9">
      <w:p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Спускаемый аппарат</w:t>
      </w:r>
      <w:r>
        <w:rPr>
          <w:sz w:val="28"/>
          <w:szCs w:val="28"/>
        </w:rPr>
        <w:t xml:space="preserve"> имел сферическую форму. Его корпус был изготовлен из титана, который, по расчётам, мог выдержать внешнее давление в 180 атмосфер на поверхности Венеры. Внутри герметичного приборного отсека спускаемого аппарата размещались радиотехническая, телеметрическая и измерительная аппаратура, блоки автоматики, источники электропитания, а также вентилятор системы терморегулирования.</w:t>
      </w:r>
    </w:p>
    <w:p w14:paraId="7E84C1F2" w14:textId="09BC3221" w:rsidR="007E14A8" w:rsidRDefault="002D10B9" w:rsidP="007E14A8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 оснащение спускаемого аппарата входил парашют конусной формы площадью 2,8 кв. м. Купол парашюта был изготовлен из отечественного термостойкого материала </w:t>
      </w:r>
      <w:proofErr w:type="spellStart"/>
      <w:r>
        <w:rPr>
          <w:sz w:val="28"/>
          <w:szCs w:val="28"/>
        </w:rPr>
        <w:t>стеклонитрон</w:t>
      </w:r>
      <w:proofErr w:type="spellEnd"/>
      <w:r>
        <w:rPr>
          <w:sz w:val="28"/>
          <w:szCs w:val="28"/>
        </w:rPr>
        <w:t>, который мог выдержать температуру до 530 градусов.</w:t>
      </w:r>
      <w:bookmarkStart w:id="8" w:name="_szpu6zyx163" w:colFirst="0" w:colLast="0"/>
      <w:bookmarkEnd w:id="8"/>
    </w:p>
    <w:p w14:paraId="07B3EA73" w14:textId="65695C47" w:rsidR="00364ADB" w:rsidRPr="007E14A8" w:rsidRDefault="002D10B9" w:rsidP="007E14A8">
      <w:pPr>
        <w:spacing w:line="360" w:lineRule="auto"/>
        <w:jc w:val="center"/>
        <w:rPr>
          <w:b/>
          <w:sz w:val="28"/>
          <w:szCs w:val="28"/>
        </w:rPr>
      </w:pPr>
      <w:r w:rsidRPr="007E14A8">
        <w:rPr>
          <w:b/>
          <w:sz w:val="32"/>
          <w:szCs w:val="32"/>
        </w:rPr>
        <w:t>Основные ступени ракеты-носителя "Молния-М":</w:t>
      </w:r>
    </w:p>
    <w:p w14:paraId="1C35F7D9" w14:textId="77777777" w:rsidR="00364ADB" w:rsidRDefault="002D10B9">
      <w:pPr>
        <w:widowControl/>
        <w:numPr>
          <w:ilvl w:val="0"/>
          <w:numId w:val="5"/>
        </w:numPr>
        <w:spacing w:before="240" w:line="360" w:lineRule="auto"/>
        <w:rPr>
          <w:sz w:val="28"/>
          <w:szCs w:val="28"/>
        </w:rPr>
      </w:pPr>
      <w:r>
        <w:rPr>
          <w:b/>
          <w:sz w:val="28"/>
          <w:szCs w:val="28"/>
        </w:rPr>
        <w:t>Первая ступень</w:t>
      </w:r>
      <w:r>
        <w:rPr>
          <w:sz w:val="28"/>
          <w:szCs w:val="28"/>
        </w:rPr>
        <w:t>:</w:t>
      </w:r>
    </w:p>
    <w:p w14:paraId="5D7210E7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Состояла из центрального блока и четырёх боковых ускорителей, которые использовали жидкое топливо (керосин и жидкий кислород).</w:t>
      </w:r>
    </w:p>
    <w:p w14:paraId="7BFF5C49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сновная задача первой ступени — обеспечить первоначальный набор скорости и вывод ракеты на высоту, достаточную для включения второй ступени.</w:t>
      </w:r>
    </w:p>
    <w:p w14:paraId="0E844BB7" w14:textId="77777777" w:rsidR="00364ADB" w:rsidRDefault="002D10B9">
      <w:pPr>
        <w:widowControl/>
        <w:numPr>
          <w:ilvl w:val="0"/>
          <w:numId w:val="5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Вторая ступень</w:t>
      </w:r>
      <w:r>
        <w:rPr>
          <w:sz w:val="28"/>
          <w:szCs w:val="28"/>
        </w:rPr>
        <w:t>:</w:t>
      </w:r>
    </w:p>
    <w:p w14:paraId="0459743D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Вторая ступень также использовала жидкое топливо.</w:t>
      </w:r>
    </w:p>
    <w:p w14:paraId="76CD09F2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Её задача — продолжить разгон ракеты и вывести аппарат на промежуточную орбиту вокруг Земли.</w:t>
      </w:r>
    </w:p>
    <w:p w14:paraId="33037530" w14:textId="77777777" w:rsidR="00364ADB" w:rsidRDefault="002D10B9">
      <w:pPr>
        <w:widowControl/>
        <w:numPr>
          <w:ilvl w:val="0"/>
          <w:numId w:val="5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Третья ступень</w:t>
      </w:r>
      <w:r>
        <w:rPr>
          <w:sz w:val="28"/>
          <w:szCs w:val="28"/>
        </w:rPr>
        <w:t>:</w:t>
      </w:r>
    </w:p>
    <w:p w14:paraId="26B3780C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Использовала жидкостный ракетный двигатель, который включался после отделения второй ступени.</w:t>
      </w:r>
    </w:p>
    <w:p w14:paraId="4E113462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Эта ступень выводила ракету и полезную нагрузку на орбиту вокруг Земли и готовила аппарат к следующему этапу миссии.</w:t>
      </w:r>
    </w:p>
    <w:p w14:paraId="05136D25" w14:textId="77777777" w:rsidR="00364ADB" w:rsidRDefault="002D10B9">
      <w:pPr>
        <w:widowControl/>
        <w:numPr>
          <w:ilvl w:val="0"/>
          <w:numId w:val="5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Четвёртая ступень (разгонный блок)</w:t>
      </w:r>
      <w:r>
        <w:rPr>
          <w:sz w:val="28"/>
          <w:szCs w:val="28"/>
        </w:rPr>
        <w:t>:</w:t>
      </w:r>
    </w:p>
    <w:p w14:paraId="554EDA3D" w14:textId="77777777" w:rsidR="00364ADB" w:rsidRDefault="002D10B9">
      <w:pPr>
        <w:widowControl/>
        <w:numPr>
          <w:ilvl w:val="1"/>
          <w:numId w:val="5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Эта ступень, также известная как разгонный блок, была ключевой для выполнения межпланетного маневра. Её основная задача заключалась в том, чтобы обеспечить необходимую скорость и направить аппарат на траекторию к Венере.</w:t>
      </w:r>
    </w:p>
    <w:p w14:paraId="46EC36FE" w14:textId="7B88E09B" w:rsidR="00364ADB" w:rsidRPr="00F53143" w:rsidRDefault="002D10B9" w:rsidP="00F53143">
      <w:pPr>
        <w:widowControl/>
        <w:numPr>
          <w:ilvl w:val="1"/>
          <w:numId w:val="5"/>
        </w:numPr>
        <w:spacing w:after="240" w:line="360" w:lineRule="auto"/>
        <w:rPr>
          <w:sz w:val="28"/>
          <w:szCs w:val="28"/>
        </w:rPr>
      </w:pPr>
      <w:r>
        <w:rPr>
          <w:sz w:val="28"/>
          <w:szCs w:val="28"/>
        </w:rPr>
        <w:t>После достижения орбиты Земли четвертая ступень включалась для выполнения разгонного маневра, который отправлял космический аппарат на межпланетный путь.</w:t>
      </w:r>
      <w:bookmarkStart w:id="9" w:name="_jppvg8b60ctv" w:colFirst="0" w:colLast="0"/>
      <w:bookmarkEnd w:id="9"/>
    </w:p>
    <w:p w14:paraId="6F0687CF" w14:textId="77777777" w:rsidR="00364ADB" w:rsidRDefault="002D10B9">
      <w:pPr>
        <w:pStyle w:val="3"/>
        <w:widowControl/>
        <w:spacing w:before="280" w:after="80" w:line="360" w:lineRule="auto"/>
        <w:ind w:left="0"/>
        <w:rPr>
          <w:i w:val="0"/>
        </w:rPr>
      </w:pPr>
      <w:bookmarkStart w:id="10" w:name="_htx9bkq88n8b" w:colFirst="0" w:colLast="0"/>
      <w:bookmarkEnd w:id="10"/>
      <w:r>
        <w:rPr>
          <w:i w:val="0"/>
        </w:rPr>
        <w:t>Характеристики ракеты-носителя "Молния-М":</w:t>
      </w:r>
    </w:p>
    <w:p w14:paraId="689512B9" w14:textId="77777777" w:rsidR="00364ADB" w:rsidRDefault="002D10B9">
      <w:pPr>
        <w:widowControl/>
        <w:numPr>
          <w:ilvl w:val="0"/>
          <w:numId w:val="18"/>
        </w:numPr>
        <w:spacing w:before="240" w:line="360" w:lineRule="auto"/>
        <w:rPr>
          <w:sz w:val="28"/>
          <w:szCs w:val="28"/>
        </w:rPr>
      </w:pPr>
      <w:r>
        <w:rPr>
          <w:b/>
          <w:sz w:val="28"/>
          <w:szCs w:val="28"/>
        </w:rPr>
        <w:t>Тип</w:t>
      </w:r>
      <w:r>
        <w:rPr>
          <w:sz w:val="28"/>
          <w:szCs w:val="28"/>
        </w:rPr>
        <w:t>: Многоступенчатая ракета</w:t>
      </w:r>
    </w:p>
    <w:p w14:paraId="39FC2D3B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Количество ступеней</w:t>
      </w:r>
      <w:r>
        <w:rPr>
          <w:sz w:val="28"/>
          <w:szCs w:val="28"/>
        </w:rPr>
        <w:t>: 4</w:t>
      </w:r>
    </w:p>
    <w:p w14:paraId="1A600B19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Высота</w:t>
      </w:r>
      <w:r>
        <w:rPr>
          <w:sz w:val="28"/>
          <w:szCs w:val="28"/>
        </w:rPr>
        <w:t>: около 43,4 м</w:t>
      </w:r>
    </w:p>
    <w:p w14:paraId="71968FAD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Диаметр</w:t>
      </w:r>
      <w:r>
        <w:rPr>
          <w:sz w:val="28"/>
          <w:szCs w:val="28"/>
        </w:rPr>
        <w:t>: 10,3 м (вместе с боковыми ускорителями первой ступени)</w:t>
      </w:r>
    </w:p>
    <w:p w14:paraId="3812D8A2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Масса при старте</w:t>
      </w:r>
      <w:r>
        <w:rPr>
          <w:sz w:val="28"/>
          <w:szCs w:val="28"/>
        </w:rPr>
        <w:t>: около 305 тонн</w:t>
      </w:r>
    </w:p>
    <w:p w14:paraId="460D9133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Топливо</w:t>
      </w:r>
      <w:r>
        <w:rPr>
          <w:sz w:val="28"/>
          <w:szCs w:val="28"/>
        </w:rPr>
        <w:t>:</w:t>
      </w:r>
    </w:p>
    <w:p w14:paraId="11881CE9" w14:textId="77777777" w:rsidR="00364ADB" w:rsidRDefault="002D10B9">
      <w:pPr>
        <w:widowControl/>
        <w:numPr>
          <w:ilvl w:val="1"/>
          <w:numId w:val="1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Для первой и второй ступеней: керосин (РГ-1) и жидкий кислород (LOX).</w:t>
      </w:r>
    </w:p>
    <w:p w14:paraId="2DC9BFC8" w14:textId="77777777" w:rsidR="00364ADB" w:rsidRDefault="002D10B9">
      <w:pPr>
        <w:widowControl/>
        <w:numPr>
          <w:ilvl w:val="1"/>
          <w:numId w:val="18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Для третьей и четвёртой ступеней: также керосин и жидкий кислород.</w:t>
      </w:r>
    </w:p>
    <w:p w14:paraId="2FCF2AC8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Тяга первой ступени</w:t>
      </w:r>
      <w:r>
        <w:rPr>
          <w:sz w:val="28"/>
          <w:szCs w:val="28"/>
        </w:rPr>
        <w:t>: около 3 900 кН</w:t>
      </w:r>
    </w:p>
    <w:p w14:paraId="39A90D4E" w14:textId="77777777" w:rsidR="00364ADB" w:rsidRDefault="002D10B9">
      <w:pPr>
        <w:widowControl/>
        <w:numPr>
          <w:ilvl w:val="0"/>
          <w:numId w:val="18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Полезная нагрузка</w:t>
      </w:r>
      <w:r>
        <w:rPr>
          <w:sz w:val="28"/>
          <w:szCs w:val="28"/>
        </w:rPr>
        <w:t>: 1 180 кг (спускаемый аппарат "Венера-7").</w:t>
      </w:r>
    </w:p>
    <w:p w14:paraId="25702A3A" w14:textId="77777777" w:rsidR="00364ADB" w:rsidRDefault="002D10B9">
      <w:pPr>
        <w:widowControl/>
        <w:numPr>
          <w:ilvl w:val="0"/>
          <w:numId w:val="18"/>
        </w:numPr>
        <w:spacing w:after="240" w:line="360" w:lineRule="auto"/>
        <w:rPr>
          <w:sz w:val="28"/>
          <w:szCs w:val="28"/>
        </w:rPr>
      </w:pPr>
      <w:r>
        <w:rPr>
          <w:b/>
          <w:sz w:val="28"/>
          <w:szCs w:val="28"/>
        </w:rPr>
        <w:t>Разгонный блок</w:t>
      </w:r>
      <w:r>
        <w:rPr>
          <w:sz w:val="28"/>
          <w:szCs w:val="28"/>
        </w:rPr>
        <w:t>: использовался для достижения межпланетной траектории, выполняя последний маневр для направления аппарата к Венере.</w:t>
      </w:r>
    </w:p>
    <w:p w14:paraId="7C4C5992" w14:textId="77777777" w:rsidR="007E14A8" w:rsidRDefault="002D10B9" w:rsidP="007E14A8">
      <w:pPr>
        <w:pStyle w:val="3"/>
        <w:widowControl/>
        <w:spacing w:before="280" w:after="80" w:line="360" w:lineRule="auto"/>
        <w:ind w:left="0"/>
        <w:rPr>
          <w:i w:val="0"/>
        </w:rPr>
      </w:pPr>
      <w:bookmarkStart w:id="11" w:name="_aq27ijup0bhz" w:colFirst="0" w:colLast="0"/>
      <w:bookmarkEnd w:id="11"/>
      <w:r>
        <w:rPr>
          <w:i w:val="0"/>
        </w:rPr>
        <w:t>Характеристики космического аппарата "Венера-7":</w:t>
      </w:r>
    </w:p>
    <w:p w14:paraId="2A8CC69E" w14:textId="36372327" w:rsidR="00364ADB" w:rsidRPr="007E14A8" w:rsidRDefault="007E14A8" w:rsidP="007E14A8">
      <w:pPr>
        <w:pStyle w:val="3"/>
        <w:widowControl/>
        <w:spacing w:before="280" w:after="80" w:line="360" w:lineRule="auto"/>
        <w:ind w:left="0"/>
        <w:rPr>
          <w:i w:val="0"/>
        </w:rPr>
      </w:pPr>
      <w:r w:rsidRPr="007E14A8">
        <w:rPr>
          <w:b w:val="0"/>
          <w:i w:val="0"/>
        </w:rPr>
        <w:t>1.</w:t>
      </w:r>
      <w:r>
        <w:rPr>
          <w:i w:val="0"/>
        </w:rPr>
        <w:t xml:space="preserve"> </w:t>
      </w:r>
      <w:r w:rsidR="002D10B9" w:rsidRPr="007E14A8">
        <w:rPr>
          <w:i w:val="0"/>
        </w:rPr>
        <w:t>Масса аппарата:</w:t>
      </w:r>
    </w:p>
    <w:p w14:paraId="75AC5FF4" w14:textId="77777777" w:rsidR="00364ADB" w:rsidRDefault="002D10B9">
      <w:pPr>
        <w:widowControl/>
        <w:numPr>
          <w:ilvl w:val="1"/>
          <w:numId w:val="7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щая масса: 1180 кг.</w:t>
      </w:r>
    </w:p>
    <w:p w14:paraId="3AF361A4" w14:textId="77777777" w:rsidR="007E14A8" w:rsidRDefault="002D10B9" w:rsidP="007E14A8">
      <w:pPr>
        <w:widowControl/>
        <w:numPr>
          <w:ilvl w:val="1"/>
          <w:numId w:val="7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Масса спускаемого аппарата: около 495 кг.</w:t>
      </w:r>
    </w:p>
    <w:p w14:paraId="6F513BB4" w14:textId="77777777" w:rsidR="007E14A8" w:rsidRDefault="007E14A8" w:rsidP="007E14A8">
      <w:pPr>
        <w:widowControl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="002D10B9" w:rsidRPr="007E14A8">
        <w:rPr>
          <w:b/>
          <w:sz w:val="28"/>
          <w:szCs w:val="28"/>
        </w:rPr>
        <w:t>Размеры</w:t>
      </w:r>
      <w:r w:rsidR="002D10B9" w:rsidRPr="007E14A8"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="002D10B9">
        <w:rPr>
          <w:sz w:val="28"/>
          <w:szCs w:val="28"/>
        </w:rPr>
        <w:t xml:space="preserve">Диаметр </w:t>
      </w:r>
      <w:r>
        <w:rPr>
          <w:sz w:val="28"/>
          <w:szCs w:val="28"/>
        </w:rPr>
        <w:t>спускаемого аппарата: около 1 м</w:t>
      </w:r>
      <w:bookmarkStart w:id="12" w:name="_3m742zksutx3" w:colFirst="0" w:colLast="0"/>
      <w:bookmarkStart w:id="13" w:name="_cuh91cw9h27n" w:colFirst="0" w:colLast="0"/>
      <w:bookmarkEnd w:id="12"/>
      <w:bookmarkEnd w:id="13"/>
    </w:p>
    <w:p w14:paraId="2665DE7F" w14:textId="77777777" w:rsidR="000728D4" w:rsidRPr="00F53143" w:rsidRDefault="000728D4" w:rsidP="000728D4">
      <w:pPr>
        <w:pStyle w:val="1"/>
        <w:rPr>
          <w:sz w:val="32"/>
          <w:szCs w:val="32"/>
        </w:rPr>
      </w:pPr>
      <w:bookmarkStart w:id="14" w:name="_ffhrso3br0ao" w:colFirst="0" w:colLast="0"/>
      <w:bookmarkStart w:id="15" w:name="_nljcryxq6pib" w:colFirst="0" w:colLast="0"/>
      <w:bookmarkStart w:id="16" w:name="_p02xmw4c1bz8" w:colFirst="0" w:colLast="0"/>
      <w:bookmarkStart w:id="17" w:name="характеристики-ступеней-ракеты"/>
      <w:bookmarkStart w:id="18" w:name="вторая-ступень"/>
      <w:bookmarkEnd w:id="14"/>
      <w:bookmarkEnd w:id="15"/>
      <w:bookmarkEnd w:id="16"/>
      <w:r w:rsidRPr="00F53143">
        <w:rPr>
          <w:sz w:val="32"/>
          <w:szCs w:val="32"/>
        </w:rPr>
        <w:lastRenderedPageBreak/>
        <w:t>Характеристики ступеней ракеты</w:t>
      </w:r>
    </w:p>
    <w:p w14:paraId="2D157BB0" w14:textId="77777777" w:rsidR="000728D4" w:rsidRPr="00F53143" w:rsidRDefault="000728D4" w:rsidP="000728D4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F53143">
        <w:rPr>
          <w:rFonts w:ascii="Times New Roman" w:hAnsi="Times New Roman" w:cs="Times New Roman"/>
          <w:sz w:val="28"/>
          <w:szCs w:val="28"/>
          <w:lang w:val="ru-RU"/>
        </w:rPr>
        <w:t>Ракета состоит из двух ступеней, каждая и</w:t>
      </w:r>
      <w:bookmarkStart w:id="19" w:name="первая-ступень"/>
      <w:r>
        <w:rPr>
          <w:rFonts w:ascii="Times New Roman" w:hAnsi="Times New Roman" w:cs="Times New Roman"/>
          <w:sz w:val="28"/>
          <w:szCs w:val="28"/>
          <w:lang w:val="ru-RU"/>
        </w:rPr>
        <w:t>з которых имеет свои параметры.</w:t>
      </w:r>
    </w:p>
    <w:p w14:paraId="2C36E8B4" w14:textId="77777777" w:rsidR="000728D4" w:rsidRPr="007E14A8" w:rsidRDefault="000728D4" w:rsidP="000728D4">
      <w:pPr>
        <w:pStyle w:val="FirstParagraph"/>
        <w:rPr>
          <w:rFonts w:ascii="Times New Roman" w:hAnsi="Times New Roman" w:cs="Times New Roman"/>
          <w:b/>
          <w:sz w:val="28"/>
          <w:szCs w:val="28"/>
          <w:lang w:val="ru-RU"/>
        </w:rPr>
      </w:pPr>
      <w:proofErr w:type="spellStart"/>
      <w:r w:rsidRPr="007E14A8">
        <w:rPr>
          <w:rFonts w:ascii="Times New Roman" w:hAnsi="Times New Roman" w:cs="Times New Roman"/>
          <w:b/>
          <w:sz w:val="28"/>
          <w:szCs w:val="28"/>
        </w:rPr>
        <w:t>Первая</w:t>
      </w:r>
      <w:proofErr w:type="spellEnd"/>
      <w:r w:rsidRPr="007E14A8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7E14A8">
        <w:rPr>
          <w:rFonts w:ascii="Times New Roman" w:hAnsi="Times New Roman" w:cs="Times New Roman"/>
          <w:b/>
          <w:sz w:val="28"/>
          <w:szCs w:val="28"/>
        </w:rPr>
        <w:t>ступень</w:t>
      </w:r>
      <w:proofErr w:type="spellEnd"/>
      <w:r w:rsidRPr="007E14A8">
        <w:rPr>
          <w:rFonts w:ascii="Times New Roman" w:hAnsi="Times New Roman" w:cs="Times New Roman"/>
          <w:b/>
          <w:sz w:val="28"/>
          <w:szCs w:val="28"/>
          <w:lang w:val="ru-RU"/>
        </w:rPr>
        <w:t>:</w:t>
      </w:r>
    </w:p>
    <w:p w14:paraId="518A0C18" w14:textId="77777777" w:rsidR="000728D4" w:rsidRPr="007E14A8" w:rsidRDefault="000728D4" w:rsidP="000728D4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Полная масса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wet</m:t>
            </m:r>
          </m:sub>
        </m:sSub>
      </m:oMath>
      <w:r w:rsidRPr="00F53143">
        <w:rPr>
          <w:sz w:val="28"/>
          <w:szCs w:val="28"/>
        </w:rPr>
        <w:t>):</w:t>
      </w:r>
      <w:r>
        <w:rPr>
          <w:sz w:val="28"/>
          <w:szCs w:val="28"/>
        </w:rPr>
        <w:t xml:space="preserve"> 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wet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59 410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15 600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75 010 </m:t>
        </m:r>
        <m:r>
          <m:rPr>
            <m:nor/>
          </m:rPr>
          <w:rPr>
            <w:sz w:val="28"/>
            <w:szCs w:val="28"/>
          </w:rPr>
          <m:t>кг</m:t>
        </m:r>
      </m:oMath>
    </w:p>
    <w:p w14:paraId="37FED23B" w14:textId="77777777" w:rsidR="000728D4" w:rsidRPr="007E14A8" w:rsidRDefault="000728D4" w:rsidP="000728D4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Масса топлива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fuel</m:t>
            </m:r>
          </m:sub>
        </m:sSub>
      </m:oMath>
      <w:r w:rsidRPr="00F53143">
        <w:rPr>
          <w:sz w:val="28"/>
          <w:szCs w:val="28"/>
        </w:rPr>
        <w:t>):</w:t>
      </w:r>
      <w:r>
        <w:rPr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fuel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46 779 </m:t>
        </m:r>
        <m:r>
          <m:rPr>
            <m:nor/>
          </m:rPr>
          <w:rPr>
            <w:sz w:val="28"/>
            <w:szCs w:val="28"/>
          </w:rPr>
          <m:t>кг</m:t>
        </m:r>
      </m:oMath>
    </w:p>
    <w:p w14:paraId="45D3EF49" w14:textId="77777777" w:rsidR="000728D4" w:rsidRPr="007E14A8" w:rsidRDefault="000728D4" w:rsidP="000728D4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Тяга (</w:t>
      </w:r>
      <m:oMath>
        <m:r>
          <w:rPr>
            <w:rFonts w:ascii="Cambria Math" w:hAnsi="Cambria Math"/>
            <w:sz w:val="28"/>
            <w:szCs w:val="28"/>
          </w:rPr>
          <m:t>F</m:t>
        </m:r>
      </m:oMath>
      <w:r w:rsidRPr="00F53143">
        <w:rPr>
          <w:sz w:val="28"/>
          <w:szCs w:val="28"/>
        </w:rPr>
        <w:t>):</w:t>
      </w:r>
      <w:r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F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1 410 000 </m:t>
        </m:r>
        <m:r>
          <m:rPr>
            <m:nor/>
          </m:rPr>
          <w:rPr>
            <w:sz w:val="28"/>
            <w:szCs w:val="28"/>
          </w:rPr>
          <m:t>Н</m:t>
        </m:r>
      </m:oMath>
    </w:p>
    <w:p w14:paraId="6E8F92CB" w14:textId="77777777" w:rsidR="000728D4" w:rsidRPr="007E14A8" w:rsidRDefault="000728D4" w:rsidP="000728D4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Время работы (</w:t>
      </w:r>
      <m:oMath>
        <m:r>
          <w:rPr>
            <w:rFonts w:ascii="Cambria Math" w:hAnsi="Cambria Math"/>
            <w:sz w:val="28"/>
            <w:szCs w:val="28"/>
          </w:rPr>
          <m:t>t</m:t>
        </m:r>
      </m:oMath>
      <w:r w:rsidRPr="00F53143">
        <w:rPr>
          <w:sz w:val="28"/>
          <w:szCs w:val="28"/>
        </w:rPr>
        <w:t>):</w:t>
      </w:r>
      <w:r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t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105 </m:t>
        </m:r>
        <m:r>
          <m:rPr>
            <m:nor/>
          </m:rPr>
          <w:rPr>
            <w:sz w:val="28"/>
            <w:szCs w:val="28"/>
          </w:rPr>
          <m:t>с</m:t>
        </m:r>
      </m:oMath>
    </w:p>
    <w:p w14:paraId="14FF5655" w14:textId="77777777" w:rsidR="000728D4" w:rsidRPr="007E14A8" w:rsidRDefault="000728D4" w:rsidP="000728D4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Сила выброса при отделении (</w:t>
      </w:r>
      <m:oMath>
        <m:r>
          <w:rPr>
            <w:rFonts w:ascii="Cambria Math" w:hAnsi="Cambria Math"/>
            <w:sz w:val="28"/>
            <w:szCs w:val="28"/>
          </w:rPr>
          <m:t>H</m:t>
        </m:r>
      </m:oMath>
      <w:r w:rsidRPr="00F53143">
        <w:rPr>
          <w:sz w:val="28"/>
          <w:szCs w:val="28"/>
        </w:rPr>
        <w:t>):</w:t>
      </w:r>
      <w:r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H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200 </m:t>
        </m:r>
        <m:r>
          <m:rPr>
            <m:nor/>
          </m:rPr>
          <w:rPr>
            <w:sz w:val="28"/>
            <w:szCs w:val="28"/>
          </w:rPr>
          <m:t>Н</m:t>
        </m:r>
      </m:oMath>
      <w:bookmarkEnd w:id="19"/>
    </w:p>
    <w:p w14:paraId="229FB39A" w14:textId="77777777" w:rsidR="000728D4" w:rsidRPr="007E14A8" w:rsidRDefault="000728D4" w:rsidP="000728D4">
      <w:pPr>
        <w:pStyle w:val="a5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  <w:r w:rsidRPr="007E14A8">
        <w:rPr>
          <w:rFonts w:ascii="Times New Roman" w:hAnsi="Times New Roman" w:cs="Times New Roman"/>
          <w:b/>
          <w:sz w:val="28"/>
          <w:szCs w:val="28"/>
          <w:lang w:val="ru-RU"/>
        </w:rPr>
        <w:t>Вторая ступень:</w:t>
      </w:r>
    </w:p>
    <w:p w14:paraId="63B9E1AD" w14:textId="77777777" w:rsidR="000728D4" w:rsidRPr="007E14A8" w:rsidRDefault="000728D4" w:rsidP="000728D4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Полная масса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wet</m:t>
            </m:r>
          </m:sub>
        </m:sSub>
      </m:oMath>
      <w:r>
        <w:rPr>
          <w:sz w:val="28"/>
          <w:szCs w:val="28"/>
        </w:rPr>
        <w:t xml:space="preserve">):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wet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36 672 </m:t>
        </m:r>
        <m:r>
          <m:rPr>
            <m:nor/>
          </m:rPr>
          <w:rPr>
            <w:sz w:val="28"/>
            <w:szCs w:val="28"/>
          </w:rPr>
          <m:t>кг</m:t>
        </m:r>
      </m:oMath>
    </w:p>
    <w:p w14:paraId="6D1395AB" w14:textId="77777777" w:rsidR="000728D4" w:rsidRPr="007E14A8" w:rsidRDefault="000728D4" w:rsidP="000728D4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Масса топлива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fuel</m:t>
            </m:r>
          </m:sub>
        </m:sSub>
      </m:oMath>
      <w:r w:rsidRPr="00F53143">
        <w:rPr>
          <w:sz w:val="28"/>
          <w:szCs w:val="28"/>
        </w:rPr>
        <w:t>):</w:t>
      </w:r>
      <w:r>
        <w:rPr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fuel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12 400 </m:t>
        </m:r>
        <m:r>
          <m:rPr>
            <m:nor/>
          </m:rPr>
          <w:rPr>
            <w:sz w:val="28"/>
            <w:szCs w:val="28"/>
          </w:rPr>
          <m:t>кг</m:t>
        </m:r>
      </m:oMath>
    </w:p>
    <w:p w14:paraId="2361A993" w14:textId="77777777" w:rsidR="000728D4" w:rsidRPr="007E14A8" w:rsidRDefault="000728D4" w:rsidP="000728D4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Тяга (</w:t>
      </w:r>
      <m:oMath>
        <m:r>
          <w:rPr>
            <w:rFonts w:ascii="Cambria Math" w:hAnsi="Cambria Math"/>
            <w:sz w:val="28"/>
            <w:szCs w:val="28"/>
          </w:rPr>
          <m:t>F</m:t>
        </m:r>
      </m:oMath>
      <w:r>
        <w:rPr>
          <w:sz w:val="28"/>
          <w:szCs w:val="28"/>
        </w:rPr>
        <w:t xml:space="preserve">): </w:t>
      </w:r>
      <m:oMath>
        <m:r>
          <w:rPr>
            <w:rFonts w:ascii="Cambria Math" w:hAnsi="Cambria Math"/>
            <w:sz w:val="28"/>
            <w:szCs w:val="28"/>
          </w:rPr>
          <m:t>F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470 000 </m:t>
        </m:r>
        <m:r>
          <m:rPr>
            <m:nor/>
          </m:rPr>
          <w:rPr>
            <w:sz w:val="28"/>
            <w:szCs w:val="28"/>
          </w:rPr>
          <m:t>Н</m:t>
        </m:r>
      </m:oMath>
    </w:p>
    <w:p w14:paraId="74B327F8" w14:textId="77777777" w:rsidR="000728D4" w:rsidRPr="007E14A8" w:rsidRDefault="000728D4" w:rsidP="000728D4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Время работы (</w:t>
      </w:r>
      <m:oMath>
        <m:r>
          <w:rPr>
            <w:rFonts w:ascii="Cambria Math" w:hAnsi="Cambria Math"/>
            <w:sz w:val="28"/>
            <w:szCs w:val="28"/>
          </w:rPr>
          <m:t>t</m:t>
        </m:r>
      </m:oMath>
      <w:r w:rsidRPr="00F53143">
        <w:rPr>
          <w:sz w:val="28"/>
          <w:szCs w:val="28"/>
        </w:rPr>
        <w:t>):</w:t>
      </w:r>
      <w:r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t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83 </m:t>
        </m:r>
        <m:r>
          <m:rPr>
            <m:nor/>
          </m:rPr>
          <w:rPr>
            <w:sz w:val="28"/>
            <w:szCs w:val="28"/>
          </w:rPr>
          <m:t>с</m:t>
        </m:r>
      </m:oMath>
    </w:p>
    <w:p w14:paraId="18113E72" w14:textId="77777777" w:rsidR="000728D4" w:rsidRDefault="000728D4" w:rsidP="000728D4">
      <w:pPr>
        <w:widowControl/>
        <w:numPr>
          <w:ilvl w:val="0"/>
          <w:numId w:val="27"/>
        </w:numPr>
        <w:spacing w:after="200"/>
        <w:rPr>
          <w:sz w:val="28"/>
          <w:szCs w:val="28"/>
        </w:rPr>
      </w:pPr>
      <w:r w:rsidRPr="00F53143">
        <w:rPr>
          <w:sz w:val="28"/>
          <w:szCs w:val="28"/>
        </w:rPr>
        <w:t>Сила выброса при отделении (</w:t>
      </w:r>
      <m:oMath>
        <m:r>
          <w:rPr>
            <w:rFonts w:ascii="Cambria Math" w:hAnsi="Cambria Math"/>
            <w:sz w:val="28"/>
            <w:szCs w:val="28"/>
          </w:rPr>
          <m:t>H</m:t>
        </m:r>
      </m:oMath>
      <w:r w:rsidRPr="00F53143">
        <w:rPr>
          <w:sz w:val="28"/>
          <w:szCs w:val="28"/>
        </w:rPr>
        <w:t>):</w:t>
      </w:r>
      <w:r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H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250 </m:t>
        </m:r>
        <m:r>
          <m:rPr>
            <m:nor/>
          </m:rPr>
          <w:rPr>
            <w:sz w:val="28"/>
            <w:szCs w:val="28"/>
          </w:rPr>
          <m:t>Н</m:t>
        </m:r>
      </m:oMath>
    </w:p>
    <w:p w14:paraId="59B5CACC" w14:textId="429E2B54" w:rsidR="00F53143" w:rsidRPr="000728D4" w:rsidRDefault="000728D4" w:rsidP="000728D4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9A265A1" w14:textId="77777777" w:rsidR="000728D4" w:rsidRPr="007E14A8" w:rsidRDefault="000728D4" w:rsidP="00E92613">
      <w:pPr>
        <w:widowControl/>
        <w:spacing w:line="360" w:lineRule="auto"/>
        <w:ind w:firstLine="709"/>
        <w:jc w:val="center"/>
        <w:rPr>
          <w:b/>
          <w:sz w:val="40"/>
          <w:szCs w:val="40"/>
        </w:rPr>
      </w:pPr>
      <w:r w:rsidRPr="007E14A8">
        <w:rPr>
          <w:b/>
          <w:sz w:val="40"/>
          <w:szCs w:val="40"/>
        </w:rPr>
        <w:lastRenderedPageBreak/>
        <w:t>2.Математическая и физическая модель</w:t>
      </w:r>
    </w:p>
    <w:p w14:paraId="0621977A" w14:textId="77777777" w:rsidR="000728D4" w:rsidRDefault="000728D4" w:rsidP="00E92613">
      <w:pPr>
        <w:widowControl/>
        <w:spacing w:before="240" w:after="240"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>В рамках проекта по предмету «Введение в авиационную ракетно-космическую технику» мы разработали математическую модель для симуляции полёта первых двух ступеней ракеты миссии «Венера-7». Цель модели — описать движение ракеты от старта до отделения второй ступени, учитывая основные силы, действующие на неё в процессе полёта.</w:t>
      </w:r>
    </w:p>
    <w:p w14:paraId="45A7F1CD" w14:textId="091865E5" w:rsidR="00F53143" w:rsidRPr="00E92613" w:rsidRDefault="009437DE" w:rsidP="00E92613">
      <w:pPr>
        <w:pStyle w:val="a5"/>
        <w:spacing w:line="360" w:lineRule="auto"/>
        <w:ind w:firstLine="709"/>
        <w:jc w:val="center"/>
        <w:rPr>
          <w:rFonts w:ascii="Times New Roman" w:hAnsi="Times New Roman" w:cs="Times New Roman"/>
          <w:b/>
          <w:sz w:val="32"/>
          <w:szCs w:val="32"/>
          <w:lang w:val="ru-RU"/>
        </w:rPr>
      </w:pPr>
      <w:bookmarkStart w:id="20" w:name="_fi2hllwjyo1s" w:colFirst="0" w:colLast="0"/>
      <w:bookmarkEnd w:id="17"/>
      <w:bookmarkEnd w:id="18"/>
      <w:bookmarkEnd w:id="20"/>
      <w:r w:rsidRPr="00E92613">
        <w:rPr>
          <w:rFonts w:ascii="Times New Roman" w:hAnsi="Times New Roman" w:cs="Times New Roman"/>
          <w:b/>
          <w:sz w:val="32"/>
          <w:szCs w:val="32"/>
          <w:lang w:val="ru-RU"/>
        </w:rPr>
        <w:t>Физическая модель</w:t>
      </w:r>
    </w:p>
    <w:p w14:paraId="270DD898" w14:textId="593B10BD" w:rsidR="0098124B" w:rsidRPr="00E92613" w:rsidRDefault="0098124B" w:rsidP="00E92613">
      <w:pPr>
        <w:pStyle w:val="a5"/>
        <w:spacing w:line="360" w:lineRule="auto"/>
        <w:ind w:firstLine="709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E92613">
        <w:rPr>
          <w:b/>
          <w:sz w:val="28"/>
          <w:szCs w:val="28"/>
          <w:lang w:val="ru-RU"/>
        </w:rPr>
        <w:t>Второй закон Ньютона для ракеты</w:t>
      </w:r>
    </w:p>
    <w:p w14:paraId="47720C4A" w14:textId="29DD59DA" w:rsidR="00E21073" w:rsidRPr="00E92613" w:rsidRDefault="004A7842" w:rsidP="00E92613">
      <w:pPr>
        <w:spacing w:line="360" w:lineRule="auto"/>
        <w:ind w:firstLine="709"/>
        <w:rPr>
          <w:bCs/>
          <w:sz w:val="28"/>
          <w:szCs w:val="28"/>
        </w:rPr>
      </w:pPr>
      <w:r w:rsidRPr="00E92613">
        <w:rPr>
          <w:bCs/>
          <w:sz w:val="28"/>
          <w:szCs w:val="28"/>
        </w:rPr>
        <w:t xml:space="preserve">Для успешной физической </w:t>
      </w:r>
      <w:r w:rsidR="009E46BF" w:rsidRPr="00E92613">
        <w:rPr>
          <w:bCs/>
          <w:sz w:val="28"/>
          <w:szCs w:val="28"/>
        </w:rPr>
        <w:t xml:space="preserve">и </w:t>
      </w:r>
      <w:proofErr w:type="gramStart"/>
      <w:r w:rsidR="009E46BF" w:rsidRPr="00E92613">
        <w:rPr>
          <w:bCs/>
          <w:sz w:val="28"/>
          <w:szCs w:val="28"/>
        </w:rPr>
        <w:t xml:space="preserve">математической  </w:t>
      </w:r>
      <w:r w:rsidRPr="00E92613">
        <w:rPr>
          <w:bCs/>
          <w:sz w:val="28"/>
          <w:szCs w:val="28"/>
        </w:rPr>
        <w:t>реализации</w:t>
      </w:r>
      <w:proofErr w:type="gramEnd"/>
      <w:r w:rsidRPr="00E92613">
        <w:rPr>
          <w:bCs/>
          <w:sz w:val="28"/>
          <w:szCs w:val="28"/>
        </w:rPr>
        <w:t xml:space="preserve"> потребуется использовать определённое количество физических формул, среди которых ключевую роль</w:t>
      </w:r>
      <w:r w:rsidR="00EA52A2" w:rsidRPr="00E92613">
        <w:rPr>
          <w:bCs/>
          <w:sz w:val="28"/>
          <w:szCs w:val="28"/>
        </w:rPr>
        <w:t xml:space="preserve"> в данной физической модели</w:t>
      </w:r>
      <w:r w:rsidRPr="00E92613">
        <w:rPr>
          <w:bCs/>
          <w:sz w:val="28"/>
          <w:szCs w:val="28"/>
        </w:rPr>
        <w:t xml:space="preserve"> играет </w:t>
      </w:r>
      <w:r w:rsidR="00E21073" w:rsidRPr="00E92613">
        <w:rPr>
          <w:bCs/>
          <w:sz w:val="28"/>
          <w:szCs w:val="28"/>
        </w:rPr>
        <w:t>уравнение Мещерского,  представля</w:t>
      </w:r>
      <w:r w:rsidR="00A632D0" w:rsidRPr="00E92613">
        <w:rPr>
          <w:bCs/>
          <w:sz w:val="28"/>
          <w:szCs w:val="28"/>
        </w:rPr>
        <w:t>ющее</w:t>
      </w:r>
      <w:r w:rsidR="00E21073" w:rsidRPr="00E92613">
        <w:rPr>
          <w:bCs/>
          <w:sz w:val="28"/>
          <w:szCs w:val="28"/>
        </w:rPr>
        <w:t xml:space="preserve"> собой </w:t>
      </w:r>
      <w:r w:rsidR="00EA52A2" w:rsidRPr="00E92613">
        <w:rPr>
          <w:bCs/>
          <w:sz w:val="28"/>
          <w:szCs w:val="28"/>
        </w:rPr>
        <w:t>обобщение второго закона Ньютона для движения тел переменной массы :</w:t>
      </w:r>
    </w:p>
    <w:p w14:paraId="4C815EAB" w14:textId="1265205A" w:rsidR="0091213C" w:rsidRPr="00E92613" w:rsidRDefault="009E46BF" w:rsidP="00E92613">
      <w:pPr>
        <w:spacing w:line="360" w:lineRule="auto"/>
        <w:ind w:firstLine="709"/>
        <w:jc w:val="center"/>
        <w:rPr>
          <w:rFonts w:eastAsiaTheme="minorEastAsia"/>
          <w:iCs/>
          <w:sz w:val="28"/>
          <w:szCs w:val="28"/>
        </w:rPr>
      </w:pPr>
      <w:r w:rsidRPr="00E92613">
        <w:rPr>
          <w:sz w:val="28"/>
          <w:szCs w:val="28"/>
        </w:rPr>
        <w:t xml:space="preserve">                                            </w:t>
      </w:r>
      <m:oMath>
        <m:r>
          <w:rPr>
            <w:rFonts w:ascii="Cambria Math" w:hAnsi="Cambria Math"/>
            <w:sz w:val="28"/>
            <w:szCs w:val="28"/>
          </w:rPr>
          <m:t>m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v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sz w:val="28"/>
                <w:szCs w:val="28"/>
              </w:rPr>
              <m:t>тяги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  <w:lang w:val="en-US"/>
          </w:rPr>
          <m:t>F</m:t>
        </m:r>
        <m:r>
          <w:rPr>
            <w:rFonts w:ascii="Cambria Math" w:hAnsi="Cambria Math"/>
            <w:sz w:val="28"/>
            <w:szCs w:val="28"/>
          </w:rPr>
          <m:t xml:space="preserve">                                 </m:t>
        </m:r>
      </m:oMath>
      <w:r w:rsidRPr="00E92613">
        <w:rPr>
          <w:sz w:val="28"/>
          <w:szCs w:val="28"/>
        </w:rPr>
        <w:t xml:space="preserve">          </w:t>
      </w:r>
      <w:r w:rsidR="00312EC7" w:rsidRPr="00E92613">
        <w:rPr>
          <w:rFonts w:eastAsiaTheme="minorEastAsia"/>
          <w:iCs/>
          <w:sz w:val="28"/>
          <w:szCs w:val="28"/>
        </w:rPr>
        <w:t>(1)</w:t>
      </w:r>
    </w:p>
    <w:p w14:paraId="60280FA3" w14:textId="6262B286" w:rsidR="00B24A9F" w:rsidRPr="00BA0DB5" w:rsidRDefault="00B24A9F" w:rsidP="00E92613">
      <w:pPr>
        <w:pStyle w:val="Compact"/>
        <w:spacing w:line="360" w:lineRule="auto"/>
        <w:ind w:firstLine="709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m</m:t>
        </m:r>
      </m:oMath>
      <w:r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– </m:t>
        </m:r>
      </m:oMath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масса ракеты, </w: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dv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dt</m:t>
            </m:r>
          </m:den>
        </m:f>
      </m:oMath>
      <w:r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– </m:t>
        </m:r>
      </m:oMath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ускорение,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тяги</m:t>
            </m:r>
          </m:sub>
        </m:sSub>
      </m:oMath>
      <w:r w:rsidR="0065182D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– </m:t>
        </m:r>
      </m:oMath>
      <w:r w:rsidR="0065182D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сила тяги, </w:t>
      </w:r>
      <m:oMath>
        <m:r>
          <w:rPr>
            <w:rFonts w:ascii="Cambria Math" w:hAnsi="Cambria Math"/>
            <w:sz w:val="28"/>
            <w:szCs w:val="28"/>
          </w:rPr>
          <m:t>F</m:t>
        </m:r>
      </m:oMath>
      <w:r w:rsidR="0065182D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>–</m:t>
        </m:r>
      </m:oMath>
      <w:r w:rsidR="00D64B6B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</w:t>
      </w:r>
      <w:r w:rsidR="0065182D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равнодействующая внешних си</w:t>
      </w:r>
      <w:r w:rsidR="00D64B6B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л.</w:t>
      </w:r>
    </w:p>
    <w:p w14:paraId="0CE7460A" w14:textId="77777777" w:rsidR="0098124B" w:rsidRPr="00E92613" w:rsidRDefault="00D64B6B" w:rsidP="00E92613">
      <w:pPr>
        <w:pStyle w:val="Compact"/>
        <w:spacing w:line="360" w:lineRule="auto"/>
        <w:ind w:firstLine="709"/>
        <w:rPr>
          <w:bCs/>
          <w:sz w:val="28"/>
          <w:szCs w:val="28"/>
          <w:lang w:val="ru-RU"/>
        </w:rPr>
      </w:pP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В этой </w:t>
      </w:r>
      <w:r w:rsidRPr="00E92613">
        <w:rPr>
          <w:bCs/>
          <w:sz w:val="28"/>
          <w:szCs w:val="28"/>
          <w:lang w:val="ru-RU"/>
        </w:rPr>
        <w:t xml:space="preserve">физической модели учтены такие внешние силы, как </w:t>
      </w:r>
      <w:r w:rsidR="0098124B" w:rsidRPr="00E92613">
        <w:rPr>
          <w:bCs/>
          <w:sz w:val="28"/>
          <w:szCs w:val="28"/>
          <w:lang w:val="ru-RU"/>
        </w:rPr>
        <w:t>сила аэродинамического сопротивления и сила гравитации.</w:t>
      </w:r>
    </w:p>
    <w:p w14:paraId="5BBD5C0E" w14:textId="207D95C4" w:rsidR="0098124B" w:rsidRPr="00E92613" w:rsidRDefault="0098124B" w:rsidP="00E92613">
      <w:pPr>
        <w:pStyle w:val="Compact"/>
        <w:spacing w:line="360" w:lineRule="auto"/>
        <w:ind w:firstLine="709"/>
        <w:rPr>
          <w:rFonts w:ascii="Times New Roman" w:hAnsi="Times New Roman" w:cs="Times New Roman"/>
          <w:b/>
          <w:bCs/>
          <w:sz w:val="28"/>
          <w:szCs w:val="28"/>
          <w:lang w:val="ru-RU"/>
        </w:rPr>
      </w:pPr>
      <w:r w:rsidRPr="00E92613">
        <w:rPr>
          <w:rFonts w:ascii="Times New Roman" w:hAnsi="Times New Roman" w:cs="Times New Roman"/>
          <w:b/>
          <w:bCs/>
          <w:sz w:val="28"/>
          <w:szCs w:val="28"/>
          <w:lang w:val="ru-RU"/>
        </w:rPr>
        <w:t>Учет изменения массы ракеты</w:t>
      </w:r>
    </w:p>
    <w:p w14:paraId="70786AAA" w14:textId="502A9989" w:rsidR="0086795E" w:rsidRPr="00E92613" w:rsidRDefault="0086795E" w:rsidP="00E92613">
      <w:pPr>
        <w:pStyle w:val="Compact"/>
        <w:spacing w:line="360" w:lineRule="auto"/>
        <w:ind w:firstLine="709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Масса ракеты изменяется в зависимости от времени из-за расхода топлива.</w:t>
      </w:r>
      <w:r w:rsidR="00996E8D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Пусть M (t)</w:t>
      </w:r>
      <w:r w:rsidR="00375C84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</w:t>
      </w:r>
      <w:r w:rsidR="00996E8D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— это общая масса топлива, сгоревшая за время </w:t>
      </w:r>
      <w:r w:rsidR="00996E8D" w:rsidRPr="00E92613">
        <w:rPr>
          <w:rFonts w:ascii="Times New Roman" w:eastAsiaTheme="minorEastAsia" w:hAnsi="Times New Roman" w:cs="Times New Roman"/>
          <w:iCs/>
          <w:sz w:val="28"/>
          <w:szCs w:val="28"/>
        </w:rPr>
        <w:t>t</w:t>
      </w:r>
      <w:r w:rsidR="00996E8D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. Она будет зависеть от скорости расхода топлива равной </w: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dm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dt</m:t>
            </m:r>
          </m:den>
        </m:f>
      </m:oMath>
      <w:r w:rsidR="00996E8D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>.</w:t>
      </w:r>
      <w:r w:rsidR="00996E8D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</w:t>
      </w:r>
      <w:r w:rsidR="00375C84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Но нам нужно учитывать, что </w:t>
      </w:r>
      <w:r w:rsidR="008037F0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эта скорость</w:t>
      </w:r>
      <w:r w:rsidR="00BF467B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</w:t>
      </w:r>
      <w:r w:rsidR="00375C84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может быть </w:t>
      </w:r>
      <w:r w:rsidR="00BF467B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непостоянной</w:t>
      </w:r>
      <w:r w:rsidR="00375C84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. Тогда </w:t>
      </w:r>
      <w:r w:rsidR="00BF467B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общую массу топлива, сгоревшую за время </w:t>
      </w:r>
      <w:r w:rsidR="00BF467B" w:rsidRPr="00E92613">
        <w:rPr>
          <w:rFonts w:ascii="Times New Roman" w:eastAsiaTheme="minorEastAsia" w:hAnsi="Times New Roman" w:cs="Times New Roman"/>
          <w:iCs/>
          <w:sz w:val="28"/>
          <w:szCs w:val="28"/>
        </w:rPr>
        <w:t>t</w:t>
      </w:r>
      <w:r w:rsidR="00BF467B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можно выразить следующ</w:t>
      </w:r>
      <w:r w:rsidR="0031747B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им уравнением</w:t>
      </w:r>
      <w:r w:rsidR="00BF467B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:</w:t>
      </w:r>
    </w:p>
    <w:p w14:paraId="7C9E008D" w14:textId="081D3F08" w:rsidR="00BF467B" w:rsidRPr="00E92613" w:rsidRDefault="00876F21" w:rsidP="00E92613">
      <w:pPr>
        <w:pStyle w:val="Compact"/>
        <w:spacing w:line="360" w:lineRule="auto"/>
        <w:ind w:firstLine="709"/>
        <w:rPr>
          <w:rFonts w:ascii="Times New Roman" w:eastAsiaTheme="minorEastAsia" w:hAnsi="Times New Roman" w:cs="Times New Roman"/>
          <w:i/>
          <w:iCs/>
          <w:sz w:val="28"/>
          <w:szCs w:val="28"/>
          <w:lang w:val="ru-RU"/>
        </w:rPr>
      </w:pP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                                  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 </m:t>
        </m:r>
        <w:bookmarkStart w:id="21" w:name="_Hlk184275011"/>
        <m:r>
          <w:rPr>
            <w:rFonts w:ascii="Cambria Math" w:eastAsiaTheme="minorEastAsia" w:hAnsi="Cambria Math" w:cs="Times New Roman"/>
            <w:sz w:val="28"/>
            <w:szCs w:val="28"/>
          </w:rPr>
          <m:t>M</m:t>
        </m:r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>(</m:t>
        </m:r>
        <m:r>
          <w:rPr>
            <w:rFonts w:ascii="Cambria Math" w:eastAsiaTheme="minorEastAsia" w:hAnsi="Cambria Math" w:cs="Times New Roman"/>
            <w:sz w:val="28"/>
            <w:szCs w:val="28"/>
          </w:rPr>
          <m:t>t</m:t>
        </m:r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) = </m:t>
        </m:r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  <w:iCs/>
                <w:sz w:val="28"/>
                <w:szCs w:val="28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ru-RU"/>
              </w:rPr>
              <m:t>t</m:t>
            </m:r>
          </m:sup>
          <m:e>
            <m:f>
              <m:f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m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t</m:t>
                </m:r>
              </m:den>
            </m:f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(τ)dτ</m:t>
            </m:r>
          </m:e>
        </m:nary>
      </m:oMath>
      <w:bookmarkEnd w:id="21"/>
      <w:r w:rsidRPr="00E92613">
        <w:rPr>
          <w:rFonts w:ascii="Times New Roman" w:eastAsiaTheme="minorEastAsia" w:hAnsi="Times New Roman" w:cs="Times New Roman"/>
          <w:i/>
          <w:iCs/>
          <w:sz w:val="28"/>
          <w:szCs w:val="28"/>
          <w:lang w:val="ru-RU"/>
        </w:rPr>
        <w:t xml:space="preserve">                                    </w:t>
      </w:r>
      <w:r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>(2)</w:t>
      </w:r>
    </w:p>
    <w:p w14:paraId="3121EE48" w14:textId="1DB66DFE" w:rsidR="00717F0B" w:rsidRPr="00E92613" w:rsidRDefault="006763A0" w:rsidP="00E92613">
      <w:pPr>
        <w:pStyle w:val="Compact"/>
        <w:spacing w:line="360" w:lineRule="auto"/>
        <w:ind w:firstLine="709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Ф</w:t>
      </w:r>
      <w:r w:rsidR="00717F0B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ормула зависимости массы от времени примет вид:</w:t>
      </w:r>
      <w:r w:rsidR="009E46BF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          </w:t>
      </w:r>
    </w:p>
    <w:p w14:paraId="479A2781" w14:textId="77777777" w:rsidR="008037F0" w:rsidRDefault="005A6C66" w:rsidP="008037F0">
      <w:pPr>
        <w:pStyle w:val="Compact"/>
        <w:spacing w:line="360" w:lineRule="auto"/>
        <w:ind w:firstLine="709"/>
        <w:jc w:val="center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lastRenderedPageBreak/>
        <w:t xml:space="preserve">                            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>m(t)=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0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>-</m:t>
        </m:r>
        <m:r>
          <w:rPr>
            <w:rFonts w:ascii="Cambria Math" w:eastAsiaTheme="minorEastAsia" w:hAnsi="Cambria Math" w:cs="Times New Roman"/>
            <w:sz w:val="28"/>
            <w:szCs w:val="28"/>
          </w:rPr>
          <m:t>M</m:t>
        </m:r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>(</m:t>
        </m:r>
        <m:r>
          <w:rPr>
            <w:rFonts w:ascii="Cambria Math" w:eastAsiaTheme="minorEastAsia" w:hAnsi="Cambria Math" w:cs="Times New Roman"/>
            <w:sz w:val="28"/>
            <w:szCs w:val="28"/>
          </w:rPr>
          <m:t>t</m:t>
        </m:r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>)</m:t>
        </m:r>
      </m:oMath>
      <w:r w:rsidR="0075490C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                           </w:t>
      </w: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       </w:t>
      </w:r>
      <w:r w:rsidR="0075490C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 (</w:t>
      </w:r>
      <w:r w:rsidR="00876F21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3</w:t>
      </w:r>
      <w:r w:rsidR="0075490C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)</w:t>
      </w:r>
    </w:p>
    <w:p w14:paraId="7EB1D0E6" w14:textId="2DE1B99A" w:rsidR="0086795E" w:rsidRPr="008037F0" w:rsidRDefault="008037F0" w:rsidP="008037F0">
      <w:pPr>
        <w:pStyle w:val="Compact"/>
        <w:spacing w:line="360" w:lineRule="auto"/>
        <w:ind w:firstLine="709"/>
        <w:jc w:val="center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 w:rsidRPr="008037F0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0</m:t>
            </m:r>
          </m:sub>
        </m:sSub>
      </m:oMath>
      <w:r w:rsidRPr="008037F0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lang w:val="ru-RU"/>
          </w:rPr>
          <m:t>–</m:t>
        </m:r>
      </m:oMath>
      <w:r w:rsidRPr="008037F0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начальная масса ракеты</w:t>
      </w:r>
    </w:p>
    <w:p w14:paraId="60213AAA" w14:textId="72B8FFAD" w:rsidR="006763A0" w:rsidRPr="00E92613" w:rsidRDefault="006763A0" w:rsidP="00E92613">
      <w:pPr>
        <w:pStyle w:val="Compact"/>
        <w:spacing w:line="360" w:lineRule="auto"/>
        <w:ind w:firstLine="709"/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</w:pP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Но если ракета </w:t>
      </w:r>
      <w:r w:rsidR="00232798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сбрасывает </w:t>
      </w: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пустые ступени, то формула не будет точно описывать изменение массы ракеты, поскольку необходимо учитывать момент времени, когда сбрасывается каждая ступень.</w:t>
      </w:r>
    </w:p>
    <w:p w14:paraId="42EFD7E7" w14:textId="77777777" w:rsidR="0098124B" w:rsidRPr="00E92613" w:rsidRDefault="006763A0" w:rsidP="00E92613">
      <w:pPr>
        <w:pStyle w:val="Compact"/>
        <w:spacing w:line="360" w:lineRule="auto"/>
        <w:ind w:firstLine="709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Пусть в момент</w:t>
      </w:r>
      <w:r w:rsidR="00D223DD"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ы</w:t>
      </w: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 xml:space="preserve"> времен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="00D223DD" w:rsidRPr="00E92613">
        <w:rPr>
          <w:rFonts w:ascii="Times New Roman" w:hAnsi="Times New Roman" w:cs="Times New Roman"/>
          <w:sz w:val="28"/>
          <w:szCs w:val="28"/>
          <w:lang w:val="ru-RU"/>
        </w:rPr>
        <w:t>ракета сбрасы</w:t>
      </w:r>
      <w:r w:rsidR="00232798" w:rsidRPr="00E92613">
        <w:rPr>
          <w:rFonts w:ascii="Times New Roman" w:hAnsi="Times New Roman" w:cs="Times New Roman"/>
          <w:sz w:val="28"/>
          <w:szCs w:val="28"/>
          <w:lang w:val="ru-RU"/>
        </w:rPr>
        <w:t>вает первую и вторую ступен</w:t>
      </w:r>
      <w:r w:rsidR="009F58FF" w:rsidRPr="00E92613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5A6C66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с массам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5A6C66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="00232798" w:rsidRPr="00E92613">
        <w:rPr>
          <w:rFonts w:ascii="Times New Roman" w:hAnsi="Times New Roman" w:cs="Times New Roman"/>
          <w:sz w:val="28"/>
          <w:szCs w:val="28"/>
          <w:lang w:val="ru-RU"/>
        </w:rPr>
        <w:t>соответственно,</w:t>
      </w:r>
      <w:r w:rsidR="00B17AC6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 тогда </w:t>
      </w:r>
      <w:r w:rsidR="0031747B" w:rsidRPr="00E92613">
        <w:rPr>
          <w:rFonts w:ascii="Times New Roman" w:hAnsi="Times New Roman" w:cs="Times New Roman"/>
          <w:sz w:val="28"/>
          <w:szCs w:val="28"/>
          <w:lang w:val="ru-RU"/>
        </w:rPr>
        <w:t>з</w:t>
      </w:r>
      <w:r w:rsidR="00876F21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ависимость </w:t>
      </w:r>
      <m:oMath>
        <m:r>
          <w:rPr>
            <w:rFonts w:ascii="Cambria Math" w:hAnsi="Cambria Math" w:cs="Times New Roman"/>
            <w:sz w:val="28"/>
            <w:szCs w:val="28"/>
          </w:rPr>
          <m:t>m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="00876F21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можно задать </w:t>
      </w:r>
      <w:proofErr w:type="spellStart"/>
      <w:r w:rsidR="00876F21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>кусочной</w:t>
      </w:r>
      <w:proofErr w:type="spellEnd"/>
      <w:r w:rsidR="00876F21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функцией</w:t>
      </w:r>
      <w:r w:rsidR="00F41386" w:rsidRPr="00E92613">
        <w:rPr>
          <w:rFonts w:ascii="Times New Roman" w:hAnsi="Times New Roman" w:cs="Times New Roman"/>
          <w:sz w:val="28"/>
          <w:szCs w:val="28"/>
          <w:lang w:val="ru-RU"/>
        </w:rPr>
        <w:t>:</w:t>
      </w:r>
      <w:r w:rsidR="00F41386" w:rsidRPr="00E92613">
        <w:rPr>
          <w:rFonts w:ascii="Times New Roman" w:hAnsi="Times New Roman" w:cs="Times New Roman"/>
          <w:sz w:val="28"/>
          <w:szCs w:val="28"/>
          <w:lang w:val="ru-RU"/>
        </w:rPr>
        <w:br/>
      </w:r>
      <w:r w:rsidR="00F41386" w:rsidRPr="00E92613">
        <w:rPr>
          <w:rFonts w:ascii="Times New Roman" w:hAnsi="Times New Roman" w:cs="Times New Roman"/>
          <w:sz w:val="28"/>
          <w:szCs w:val="28"/>
          <w:lang w:val="ru-RU"/>
        </w:rPr>
        <w:br/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               </m:t>
        </m:r>
        <m:r>
          <w:rPr>
            <w:rFonts w:ascii="Cambria Math" w:hAnsi="Cambria Math" w:cs="Times New Roman"/>
            <w:sz w:val="28"/>
            <w:szCs w:val="28"/>
          </w:rPr>
          <m:t>m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w:bookmarkStart w:id="22" w:name="_Hlk184274978"/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≤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≥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.</m:t>
                  </m:r>
                </m:e>
              </m:mr>
            </m:m>
            <w:bookmarkEnd w:id="22"/>
          </m:e>
        </m:d>
      </m:oMath>
      <w:r w:rsidR="00B17AC6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   (4</w:t>
      </w:r>
      <w:r w:rsidR="00876F21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>)</w:t>
      </w:r>
    </w:p>
    <w:p w14:paraId="78DD9ABB" w14:textId="6ADB50C4" w:rsidR="00876F21" w:rsidRPr="00E92613" w:rsidRDefault="00876F21" w:rsidP="00E92613">
      <w:pPr>
        <w:pStyle w:val="Compact"/>
        <w:spacing w:line="360" w:lineRule="auto"/>
        <w:ind w:firstLine="709"/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</w:pPr>
    </w:p>
    <w:p w14:paraId="40F71BE5" w14:textId="10DF1E15" w:rsidR="0098124B" w:rsidRPr="00E92613" w:rsidRDefault="0098124B" w:rsidP="00E92613">
      <w:pPr>
        <w:pStyle w:val="Compact"/>
        <w:spacing w:line="360" w:lineRule="auto"/>
        <w:ind w:firstLine="709"/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</w:pPr>
      <w:r w:rsidRPr="00E92613">
        <w:rPr>
          <w:rFonts w:ascii="Times New Roman" w:hAnsi="Times New Roman" w:cs="Times New Roman"/>
          <w:b/>
          <w:sz w:val="28"/>
          <w:szCs w:val="28"/>
          <w:lang w:val="ru-RU"/>
        </w:rPr>
        <w:t>Сила тяги ракеты</w:t>
      </w:r>
      <w:r w:rsidRPr="00E92613"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   </w:t>
      </w:r>
    </w:p>
    <w:p w14:paraId="40445A9D" w14:textId="1969DC9F" w:rsidR="009E46BF" w:rsidRPr="00E92613" w:rsidRDefault="005A6C66" w:rsidP="00E92613">
      <w:pPr>
        <w:pStyle w:val="Compact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92613"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        </w:t>
      </w:r>
      <w:r w:rsidR="009E46BF" w:rsidRPr="00E92613"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</w:t>
      </w:r>
      <w:r w:rsidR="00876F21" w:rsidRPr="00E92613">
        <w:rPr>
          <w:rFonts w:ascii="Times New Roman" w:eastAsiaTheme="minorEastAsia" w:hAnsi="Times New Roman" w:cs="Times New Roman"/>
          <w:i/>
          <w:sz w:val="28"/>
          <w:szCs w:val="28"/>
          <w:lang w:val="ru-RU"/>
        </w:rPr>
        <w:t xml:space="preserve">    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ru-RU"/>
          </w:rPr>
          <m:t xml:space="preserve">                                 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тяги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-</m:t>
        </m:r>
        <m:r>
          <w:rPr>
            <w:rFonts w:ascii="Cambria Math" w:hAnsi="Cambria Math" w:cs="Times New Roman"/>
            <w:sz w:val="28"/>
            <w:szCs w:val="28"/>
          </w:rPr>
          <m:t>U</m:t>
        </m:r>
        <w:bookmarkStart w:id="23" w:name="_Hlk184250529"/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dm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dt</m:t>
            </m:r>
          </m:den>
        </m:f>
        <w:bookmarkEnd w:id="23"/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   </m:t>
        </m:r>
      </m:oMath>
      <w:r w:rsidR="0031747B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</w:t>
      </w:r>
      <w:r w:rsidR="00876F21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</w:t>
      </w:r>
      <w:r w:rsidR="0031747B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="00876F21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</w:t>
      </w:r>
      <w:r w:rsidR="009E46BF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>(</w:t>
      </w:r>
      <w:r w:rsidR="00876F21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>5</w:t>
      </w:r>
      <w:r w:rsidR="009E46BF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>)</w:t>
      </w:r>
    </w:p>
    <w:p w14:paraId="42CAA0FF" w14:textId="19552203" w:rsidR="00312EC7" w:rsidRPr="00E92613" w:rsidRDefault="00312EC7" w:rsidP="00E92613">
      <w:pPr>
        <w:pStyle w:val="Compact"/>
        <w:spacing w:line="360" w:lineRule="auto"/>
        <w:ind w:firstLine="709"/>
        <w:jc w:val="center"/>
        <w:rPr>
          <w:rFonts w:ascii="Times New Roman" w:eastAsiaTheme="minorEastAsia" w:hAnsi="Times New Roman" w:cs="Times New Roman"/>
          <w:sz w:val="28"/>
          <w:szCs w:val="28"/>
          <w:lang w:val="ru-RU"/>
        </w:rPr>
      </w:pPr>
    </w:p>
    <w:p w14:paraId="61C19C4B" w14:textId="77777777" w:rsidR="00E92613" w:rsidRPr="00E92613" w:rsidRDefault="00312EC7" w:rsidP="00E92613">
      <w:pPr>
        <w:pStyle w:val="Compact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истечения газов из сопла двигателя (м/с)</w:t>
      </w:r>
      <w:r w:rsidR="0091213C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dm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dt</m:t>
            </m:r>
          </m:den>
        </m:f>
      </m:oMath>
      <w:r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Pr="00E92613">
        <w:rPr>
          <w:rFonts w:ascii="Times New Roman" w:hAnsi="Times New Roman" w:cs="Times New Roman"/>
          <w:sz w:val="28"/>
          <w:szCs w:val="28"/>
          <w:lang w:val="ru-RU"/>
        </w:rPr>
        <w:t>— скорость расхода топлива (кг/с).</w:t>
      </w:r>
    </w:p>
    <w:p w14:paraId="3BE53585" w14:textId="3B8031F3" w:rsidR="0098124B" w:rsidRPr="00E92613" w:rsidRDefault="00E92613" w:rsidP="00E92613">
      <w:pPr>
        <w:pStyle w:val="Compact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92613">
        <w:rPr>
          <w:rFonts w:ascii="Times New Roman" w:hAnsi="Times New Roman" w:cs="Times New Roman"/>
          <w:b/>
          <w:sz w:val="28"/>
          <w:szCs w:val="28"/>
          <w:lang w:val="ru-RU"/>
        </w:rPr>
        <w:t>Формула для силы сопротивления</w:t>
      </w:r>
    </w:p>
    <w:p w14:paraId="138A5D64" w14:textId="0D5D7C6B" w:rsidR="00585BDA" w:rsidRPr="00E92613" w:rsidRDefault="0031747B" w:rsidP="00E92613">
      <w:pPr>
        <w:pStyle w:val="a5"/>
        <w:spacing w:line="360" w:lineRule="auto"/>
        <w:ind w:firstLine="709"/>
        <w:jc w:val="center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bookmarkStart w:id="24" w:name="учет-сопротивления-воздуха"/>
      <w:r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   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сопр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den>
        </m:f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              </w:t>
      </w:r>
      <w:r w:rsidR="00312EC7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>(</w:t>
      </w:r>
      <w:r w:rsidR="00876F21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>6</w:t>
      </w:r>
      <w:r w:rsidR="00312EC7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>)</w:t>
      </w:r>
    </w:p>
    <w:p w14:paraId="6E4C7B52" w14:textId="5A7D2040" w:rsidR="00E92613" w:rsidRPr="00E92613" w:rsidRDefault="0048709E" w:rsidP="00E92613">
      <w:pPr>
        <w:pStyle w:val="a5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 w:rsidR="00397591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— коэффициент аэродинамического сопротивления</w:t>
      </w:r>
      <w:r w:rsidR="00585BDA" w:rsidRPr="00E9261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BA0D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85BDA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ρ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h</m:t>
            </m:r>
          </m:e>
        </m:d>
      </m:oMath>
      <w:r w:rsidR="00397591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— плотность воздуха на высоте </w:t>
      </w:r>
      <w:r w:rsidR="00397591" w:rsidRPr="00E92613">
        <w:rPr>
          <w:rFonts w:ascii="Times New Roman" w:hAnsi="Times New Roman" w:cs="Times New Roman"/>
          <w:sz w:val="28"/>
          <w:szCs w:val="28"/>
        </w:rPr>
        <w:t>h</w:t>
      </w:r>
      <w:r w:rsidR="00397591" w:rsidRPr="00E9261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585BDA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7591" w:rsidRPr="00E92613">
        <w:rPr>
          <w:rFonts w:ascii="Times New Roman" w:hAnsi="Times New Roman" w:cs="Times New Roman"/>
          <w:sz w:val="28"/>
          <w:szCs w:val="28"/>
        </w:rPr>
        <w:t>S</w:t>
      </w:r>
      <w:r w:rsidR="00397591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 — площадь поперечного сечения ракеты (</w:t>
      </w:r>
      <m:oMath>
        <m:r>
          <w:rPr>
            <w:rFonts w:ascii="Cambria Math" w:hAnsi="Cambria Math" w:cs="Times New Roman"/>
            <w:sz w:val="28"/>
            <w:szCs w:val="28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π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d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</m:den>
        </m:f>
      </m:oMath>
      <w:r w:rsidR="00397591" w:rsidRPr="00E92613">
        <w:rPr>
          <w:rFonts w:ascii="Times New Roman" w:hAnsi="Times New Roman" w:cs="Times New Roman"/>
          <w:sz w:val="28"/>
          <w:szCs w:val="28"/>
          <w:lang w:val="ru-RU"/>
        </w:rPr>
        <w:t>),</w:t>
      </w:r>
      <w:r w:rsidR="00585BDA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V</m:t>
        </m:r>
      </m:oMath>
      <w:r w:rsidR="00397591"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ракеты относительно воздуха.</w:t>
      </w:r>
    </w:p>
    <w:p w14:paraId="34479B93" w14:textId="33F8E3EB" w:rsidR="00E92613" w:rsidRPr="00E92613" w:rsidRDefault="00E92613" w:rsidP="00E92613">
      <w:pPr>
        <w:pStyle w:val="a5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E92613">
        <w:rPr>
          <w:rFonts w:ascii="Times New Roman" w:hAnsi="Times New Roman" w:cs="Times New Roman"/>
          <w:b/>
          <w:sz w:val="28"/>
          <w:szCs w:val="28"/>
          <w:lang w:val="ru-RU"/>
        </w:rPr>
        <w:t>Изменение плотности воздуха по высоте</w:t>
      </w:r>
    </w:p>
    <w:p w14:paraId="33F616BB" w14:textId="56C3A3F7" w:rsidR="004B5471" w:rsidRPr="00E92613" w:rsidRDefault="00D76112" w:rsidP="00E92613">
      <w:pPr>
        <w:pStyle w:val="a5"/>
        <w:spacing w:line="360" w:lineRule="auto"/>
        <w:ind w:firstLine="709"/>
        <w:rPr>
          <w:rFonts w:ascii="Times New Roman" w:hAnsi="Times New Roman" w:cs="Times New Roman"/>
          <w:bCs/>
          <w:sz w:val="28"/>
          <w:szCs w:val="28"/>
          <w:lang w:val="ru-RU"/>
        </w:rPr>
      </w:pPr>
      <w:bookmarkStart w:id="25" w:name="учет-изменения-массы-ракеты"/>
      <w:bookmarkEnd w:id="24"/>
      <w:r w:rsidRPr="00E92613">
        <w:rPr>
          <w:rFonts w:ascii="Times New Roman" w:hAnsi="Times New Roman" w:cs="Times New Roman"/>
          <w:bCs/>
          <w:sz w:val="28"/>
          <w:szCs w:val="28"/>
          <w:lang w:val="ru-RU"/>
        </w:rPr>
        <w:t>Примем, что</w:t>
      </w:r>
      <w:r w:rsidR="00363C3C" w:rsidRPr="00E92613">
        <w:rPr>
          <w:rFonts w:ascii="Times New Roman" w:hAnsi="Times New Roman" w:cs="Times New Roman"/>
          <w:bCs/>
          <w:sz w:val="28"/>
          <w:szCs w:val="28"/>
          <w:lang w:val="ru-RU"/>
        </w:rPr>
        <w:t xml:space="preserve"> температур</w:t>
      </w:r>
      <w:r w:rsidRPr="00E92613">
        <w:rPr>
          <w:rFonts w:ascii="Times New Roman" w:hAnsi="Times New Roman" w:cs="Times New Roman"/>
          <w:bCs/>
          <w:sz w:val="28"/>
          <w:szCs w:val="28"/>
          <w:lang w:val="ru-RU"/>
        </w:rPr>
        <w:t>а и ускорения свободного падения не меняются с высотой, тогда</w:t>
      </w:r>
      <w:r w:rsidRPr="00E92613">
        <w:rPr>
          <w:sz w:val="28"/>
          <w:szCs w:val="28"/>
          <w:lang w:val="ru-RU"/>
        </w:rPr>
        <w:t xml:space="preserve"> зависимост</w:t>
      </w:r>
      <w:r w:rsidR="00107364">
        <w:rPr>
          <w:sz w:val="28"/>
          <w:szCs w:val="28"/>
          <w:lang w:val="ru-RU"/>
        </w:rPr>
        <w:t>ь</w:t>
      </w:r>
      <w:r w:rsidRPr="00E92613">
        <w:rPr>
          <w:sz w:val="28"/>
          <w:szCs w:val="28"/>
          <w:lang w:val="ru-RU"/>
        </w:rPr>
        <w:t xml:space="preserve"> плотности от высоты будет выглядеть следующим образом:</w:t>
      </w:r>
    </w:p>
    <w:p w14:paraId="15BBF500" w14:textId="20A11F0C" w:rsidR="00363C3C" w:rsidRPr="00363C3C" w:rsidRDefault="00E92613" w:rsidP="00E92613">
      <w:pPr>
        <w:pStyle w:val="a5"/>
        <w:spacing w:line="360" w:lineRule="auto"/>
        <w:ind w:firstLine="709"/>
        <w:rPr>
          <w:i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lastRenderedPageBreak/>
        <w:t xml:space="preserve">                              </w:t>
      </w:r>
      <m:oMath>
        <m:r>
          <w:rPr>
            <w:rFonts w:ascii="Cambria Math" w:hAnsi="Cambria Math"/>
            <w:sz w:val="28"/>
            <w:szCs w:val="28"/>
            <w:lang w:val="ru-RU"/>
          </w:rPr>
          <m:t xml:space="preserve"> </m:t>
        </m:r>
        <m:r>
          <w:rPr>
            <w:rFonts w:ascii="Cambria Math" w:hAnsi="Cambria Math"/>
            <w:sz w:val="28"/>
            <w:szCs w:val="28"/>
          </w:rPr>
          <m:t>ρ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h</m:t>
            </m:r>
          </m:e>
        </m:d>
        <m:r>
          <w:rPr>
            <w:rFonts w:ascii="Cambria Math" w:hAnsi="Cambria Math"/>
            <w:sz w:val="28"/>
            <w:szCs w:val="28"/>
            <w:lang w:val="ru-RU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/>
                <w:sz w:val="28"/>
                <w:szCs w:val="28"/>
                <w:lang w:val="ru-RU"/>
              </w:rPr>
              <m:t>0</m:t>
            </m:r>
          </m:sub>
        </m:sSub>
        <m:r>
          <w:rPr>
            <w:rFonts w:ascii="Cambria Math" w:hAnsi="Cambria Math"/>
            <w:sz w:val="28"/>
            <w:szCs w:val="28"/>
            <w:lang w:val="ru-RU"/>
          </w:rPr>
          <m:t>⋅</m:t>
        </m:r>
        <m:r>
          <w:rPr>
            <w:rFonts w:ascii="Cambria Math" w:hAnsi="Cambria Math"/>
            <w:sz w:val="28"/>
            <w:szCs w:val="28"/>
          </w:rPr>
          <m:t>exp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g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⋅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M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⋅h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R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⋅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den>
            </m:f>
          </m:e>
        </m:d>
      </m:oMath>
      <w:r>
        <w:rPr>
          <w:rFonts w:eastAsiaTheme="minorEastAsia"/>
          <w:i/>
          <w:sz w:val="28"/>
          <w:szCs w:val="28"/>
          <w:lang w:val="ru-RU"/>
        </w:rPr>
        <w:t xml:space="preserve">                                              </w:t>
      </w:r>
      <w:r w:rsidRPr="00E92613">
        <w:rPr>
          <w:rFonts w:ascii="Times New Roman" w:eastAsiaTheme="minorEastAsia" w:hAnsi="Times New Roman" w:cs="Times New Roman"/>
          <w:iCs/>
          <w:sz w:val="28"/>
          <w:szCs w:val="28"/>
          <w:lang w:val="ru-RU"/>
        </w:rPr>
        <w:t>(7)</w:t>
      </w:r>
    </w:p>
    <w:p w14:paraId="0460CCDE" w14:textId="567AC845" w:rsidR="00397591" w:rsidRPr="00E92613" w:rsidRDefault="00363C3C" w:rsidP="00E92613">
      <w:pPr>
        <w:pStyle w:val="a5"/>
        <w:spacing w:line="360" w:lineRule="auto"/>
        <w:ind w:firstLine="709"/>
        <w:rPr>
          <w:rFonts w:ascii="Times New Roman" w:hAnsi="Times New Roman" w:cs="Times New Roman"/>
          <w:iCs/>
          <w:sz w:val="28"/>
          <w:szCs w:val="28"/>
          <w:lang w:val="ru-RU"/>
        </w:rPr>
      </w:pPr>
      <w:r w:rsidRPr="00363C3C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Где  </w:t>
      </w:r>
      <m:oMath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Pr="00363C3C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— плотность воздуха на уровне моря; 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g</m:t>
        </m:r>
      </m:oMath>
      <w:r w:rsidRPr="00363C3C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— ускорение свободного падения </w:t>
      </w:r>
      <w:r w:rsidR="00D76112" w:rsidRPr="00E92613">
        <w:rPr>
          <w:rFonts w:ascii="Times New Roman" w:hAnsi="Times New Roman" w:cs="Times New Roman"/>
          <w:iCs/>
          <w:sz w:val="28"/>
          <w:szCs w:val="28"/>
          <w:lang w:val="ru-RU"/>
        </w:rPr>
        <w:t>;</w:t>
      </w:r>
      <w:r w:rsidRPr="00363C3C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M</m:t>
        </m:r>
      </m:oMath>
      <w:r w:rsidRPr="00363C3C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— молярная масса воздуха </w:t>
      </w:r>
      <w:r w:rsidRPr="00E92613">
        <w:rPr>
          <w:rFonts w:ascii="Times New Roman" w:hAnsi="Times New Roman" w:cs="Times New Roman"/>
          <w:iCs/>
          <w:sz w:val="28"/>
          <w:szCs w:val="28"/>
          <w:lang w:val="ru-RU"/>
        </w:rPr>
        <w:t>;</w:t>
      </w:r>
      <w:r w:rsidRPr="00363C3C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-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R</m:t>
        </m:r>
      </m:oMath>
      <w:r w:rsidRPr="00363C3C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— универсальная газовая постоянная; 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T</m:t>
        </m:r>
      </m:oMath>
      <w:r w:rsidRPr="00363C3C">
        <w:rPr>
          <w:rFonts w:ascii="Times New Roman" w:hAnsi="Times New Roman" w:cs="Times New Roman"/>
          <w:iCs/>
          <w:sz w:val="28"/>
          <w:szCs w:val="28"/>
          <w:lang w:val="ru-RU"/>
        </w:rPr>
        <w:t xml:space="preserve"> — температура в Кельвинах. </w:t>
      </w:r>
    </w:p>
    <w:p w14:paraId="55890209" w14:textId="041FF50E" w:rsidR="00E92613" w:rsidRPr="00E92613" w:rsidRDefault="00E92613" w:rsidP="00E92613">
      <w:pPr>
        <w:pStyle w:val="a5"/>
        <w:spacing w:line="360" w:lineRule="auto"/>
        <w:ind w:firstLine="709"/>
        <w:rPr>
          <w:rFonts w:ascii="Times New Roman" w:hAnsi="Times New Roman" w:cs="Times New Roman"/>
          <w:b/>
          <w:bCs/>
          <w:iCs/>
          <w:sz w:val="28"/>
          <w:szCs w:val="28"/>
          <w:lang w:val="ru-RU"/>
        </w:rPr>
      </w:pPr>
      <w:r w:rsidRPr="00E92613">
        <w:rPr>
          <w:rFonts w:ascii="Times New Roman" w:hAnsi="Times New Roman" w:cs="Times New Roman"/>
          <w:b/>
          <w:bCs/>
          <w:sz w:val="28"/>
          <w:szCs w:val="28"/>
          <w:lang w:val="ru-RU"/>
        </w:rPr>
        <w:t>Сила гравитации</w:t>
      </w:r>
    </w:p>
    <w:p w14:paraId="68B7FB37" w14:textId="1DC26FAF" w:rsidR="00397591" w:rsidRPr="00E92613" w:rsidRDefault="00E92613" w:rsidP="00E92613">
      <w:pPr>
        <w:pStyle w:val="a5"/>
        <w:spacing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                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гр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G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⋅</m:t>
            </m:r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ru-RU"/>
              </w:rPr>
              <m:t>⋅</m:t>
            </m:r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h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2</m:t>
                </m:r>
              </m:sup>
            </m:sSup>
          </m:den>
        </m:f>
      </m:oMath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                         (8)                  </w:t>
      </w:r>
    </w:p>
    <w:p w14:paraId="68DF3F1A" w14:textId="28EBB6B4" w:rsidR="00397591" w:rsidRPr="00E92613" w:rsidRDefault="00397591" w:rsidP="00E92613">
      <w:pPr>
        <w:pStyle w:val="Compact"/>
        <w:spacing w:line="360" w:lineRule="auto"/>
        <w:ind w:firstLine="709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G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 </m:t>
        </m:r>
      </m:oMath>
      <w:r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— гравитационная постоянная </w:t>
      </w:r>
      <w:r w:rsidR="00D76112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, </w:t>
      </w:r>
      <w:r w:rsidRPr="00E92613">
        <w:rPr>
          <w:rFonts w:ascii="Times New Roman" w:hAnsi="Times New Roman" w:cs="Times New Roman"/>
          <w:sz w:val="28"/>
          <w:szCs w:val="28"/>
        </w:rPr>
        <w:t>M</w:t>
      </w:r>
      <w:r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E92613">
        <w:rPr>
          <w:rFonts w:ascii="Times New Roman" w:hAnsi="Times New Roman" w:cs="Times New Roman"/>
          <w:sz w:val="28"/>
          <w:szCs w:val="28"/>
          <w:lang w:val="ru-RU"/>
        </w:rPr>
        <w:t>— масса Земли</w:t>
      </w:r>
      <w:r w:rsidR="00D76112" w:rsidRPr="00E92613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, </w:t>
      </w:r>
      <w:r w:rsidRPr="00E92613">
        <w:rPr>
          <w:rFonts w:ascii="Times New Roman" w:hAnsi="Times New Roman" w:cs="Times New Roman"/>
          <w:sz w:val="28"/>
          <w:szCs w:val="28"/>
        </w:rPr>
        <w:t>R</w:t>
      </w:r>
      <w:r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 xml:space="preserve"> </m:t>
        </m:r>
      </m:oMath>
      <w:r w:rsidRPr="00E92613">
        <w:rPr>
          <w:rFonts w:ascii="Times New Roman" w:hAnsi="Times New Roman" w:cs="Times New Roman"/>
          <w:sz w:val="28"/>
          <w:szCs w:val="28"/>
          <w:lang w:val="ru-RU"/>
        </w:rPr>
        <w:t xml:space="preserve">— радиус Земли </w:t>
      </w:r>
    </w:p>
    <w:p w14:paraId="2F752D32" w14:textId="77777777" w:rsidR="00397591" w:rsidRPr="00E92613" w:rsidRDefault="00397591" w:rsidP="00E92613">
      <w:pPr>
        <w:pStyle w:val="a5"/>
        <w:spacing w:line="360" w:lineRule="auto"/>
        <w:ind w:firstLine="709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26" w:name="итоговая-система-уравнений-для-взлета"/>
      <w:bookmarkEnd w:id="25"/>
      <w:r w:rsidRPr="00E92613">
        <w:rPr>
          <w:rFonts w:ascii="Times New Roman" w:hAnsi="Times New Roman" w:cs="Times New Roman"/>
          <w:b/>
          <w:sz w:val="28"/>
          <w:szCs w:val="28"/>
          <w:lang w:val="ru-RU"/>
        </w:rPr>
        <w:t>Итоговая система уравнений для взлета</w:t>
      </w:r>
    </w:p>
    <w:bookmarkStart w:id="27" w:name="_Hlk184277617"/>
    <w:bookmarkEnd w:id="26"/>
    <w:p w14:paraId="0AE6DD5C" w14:textId="1F0A93D1" w:rsidR="001513AF" w:rsidRPr="00E92613" w:rsidRDefault="0048709E" w:rsidP="00E92613">
      <w:pPr>
        <w:pStyle w:val="a5"/>
        <w:spacing w:line="360" w:lineRule="auto"/>
        <w:ind w:firstLine="709"/>
        <w:rPr>
          <w:rFonts w:eastAsiaTheme="minorEastAsia"/>
          <w:sz w:val="28"/>
          <w:szCs w:val="28"/>
          <w:lang w:val="ru-RU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 xml:space="preserve"> </m:t>
              </m:r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dv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d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=-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dm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d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d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⋅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⋅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⋅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G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⋅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⋅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h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           </m:t>
                  </m:r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ρ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h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⋅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</m:t>
                          </m:r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⋅</m:t>
                          </m:r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M</m:t>
                          </m:r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⋅h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R</m:t>
                          </m:r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⋅</m:t>
                          </m:r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T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 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 xml:space="preserve">  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             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 xml:space="preserve">           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 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ru-RU"/>
                    </w:rPr>
                    <m:t xml:space="preserve">              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= </m:t>
                  </m:r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ru-RU"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eqArrP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2"/>
                                    <m:mcJc m:val="left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mP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M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t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&lt;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M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</m: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≤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t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&lt;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</m:e>
                            </m:mr>
                            <m:m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M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t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≥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t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.</m:t>
                                </m:r>
                              </m:e>
                            </m:mr>
                          </m:m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  <w:lang w:val="ru-RU"/>
                            </w:rPr>
                            <m:t>=</m:t>
                          </m:r>
                          <m:nary>
                            <m:naryPr>
                              <m:limLoc m:val="undOvr"/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iCs/>
                                  <w:sz w:val="28"/>
                                  <w:szCs w:val="28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t</m:t>
                              </m:r>
                            </m:sup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dm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ru-RU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dt</m:t>
                                  </m:r>
                                </m:den>
                              </m:f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  <w:lang w:val="ru-RU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ru-RU"/>
                                    </w:rPr>
                                    <m:t>τ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dτ</m:t>
                              </m:r>
                            </m:e>
                          </m:nary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</w:rPr>
                            <m:t xml:space="preserve"> </m:t>
                          </m:r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  <w:lang w:val="ru-RU"/>
                            </w:rPr>
                            <m:t xml:space="preserve">                      </m:t>
                          </m: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e>
                      </m:eqAr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 xml:space="preserve">            </m:t>
                  </m:r>
                </m:e>
              </m:eqArr>
            </m:e>
          </m:d>
        </m:oMath>
      </m:oMathPara>
    </w:p>
    <w:bookmarkEnd w:id="27"/>
    <w:p w14:paraId="066BC32B" w14:textId="3F223DAD" w:rsidR="00397591" w:rsidRDefault="007E14A8" w:rsidP="007E14A8">
      <w:pPr>
        <w:pStyle w:val="3"/>
        <w:widowControl/>
        <w:spacing w:before="280" w:after="80" w:line="360" w:lineRule="auto"/>
        <w:ind w:left="0"/>
        <w:jc w:val="center"/>
        <w:rPr>
          <w:i w:val="0"/>
          <w:sz w:val="40"/>
          <w:szCs w:val="40"/>
        </w:rPr>
      </w:pPr>
      <w:r w:rsidRPr="007E14A8">
        <w:rPr>
          <w:i w:val="0"/>
          <w:sz w:val="40"/>
          <w:szCs w:val="40"/>
        </w:rPr>
        <w:t>3.Програмная реализация</w:t>
      </w:r>
    </w:p>
    <w:p w14:paraId="26CA479F" w14:textId="59E008A5" w:rsidR="007F1DCF" w:rsidRDefault="007F1DCF" w:rsidP="007F1DCF"/>
    <w:p w14:paraId="02B877D0" w14:textId="05CEED4B" w:rsidR="007F1DCF" w:rsidRDefault="007F1DCF" w:rsidP="007F1DCF"/>
    <w:p w14:paraId="6E7219D4" w14:textId="20EE5325" w:rsidR="007F1DCF" w:rsidRDefault="007F1DCF" w:rsidP="007F1DCF"/>
    <w:p w14:paraId="71F888D5" w14:textId="15CCD4DA" w:rsidR="007F1DCF" w:rsidRDefault="007F1DCF" w:rsidP="007F1DCF"/>
    <w:p w14:paraId="6E0E7301" w14:textId="0D3104A5" w:rsidR="007F1DCF" w:rsidRDefault="007F1DCF" w:rsidP="007F1DCF"/>
    <w:p w14:paraId="2C8BF2BA" w14:textId="3F9EB96C" w:rsidR="007F1DCF" w:rsidRDefault="007F1DCF" w:rsidP="007F1DCF"/>
    <w:p w14:paraId="473C2C04" w14:textId="33C7577F" w:rsidR="007F1DCF" w:rsidRDefault="007F1DCF" w:rsidP="007F1DCF"/>
    <w:p w14:paraId="0174811A" w14:textId="0F2F4983" w:rsidR="007F1DCF" w:rsidRDefault="007F1DCF" w:rsidP="007F1DCF"/>
    <w:p w14:paraId="2423EC20" w14:textId="1380658E" w:rsidR="007F1DCF" w:rsidRDefault="007F1DCF" w:rsidP="007F1DCF"/>
    <w:p w14:paraId="3FC4A94A" w14:textId="04E73C91" w:rsidR="007F1DCF" w:rsidRDefault="007F1DCF" w:rsidP="007F1DCF"/>
    <w:p w14:paraId="360B43F8" w14:textId="7B537887" w:rsidR="007F1DCF" w:rsidRDefault="007F1DCF" w:rsidP="007F1DCF"/>
    <w:p w14:paraId="4C43D677" w14:textId="51FC7E93" w:rsidR="007F1DCF" w:rsidRDefault="007F1DCF" w:rsidP="007F1DCF"/>
    <w:p w14:paraId="5E90BA46" w14:textId="4C9B5133" w:rsidR="007F1DCF" w:rsidRDefault="007F1DCF" w:rsidP="007F1DCF"/>
    <w:p w14:paraId="7D86EFDC" w14:textId="1232C1D7" w:rsidR="007F1DCF" w:rsidRDefault="007F1DCF" w:rsidP="007F1DCF"/>
    <w:p w14:paraId="4043068F" w14:textId="0F3AEFE9" w:rsidR="007F1DCF" w:rsidRDefault="007F1DCF" w:rsidP="007F1DCF"/>
    <w:p w14:paraId="63127CF5" w14:textId="0588BFCE" w:rsidR="007F1DCF" w:rsidRDefault="007F1DCF" w:rsidP="007F1DCF"/>
    <w:p w14:paraId="6A32E4FA" w14:textId="5678C758" w:rsidR="007F1DCF" w:rsidRDefault="007F1DCF" w:rsidP="007F1DCF"/>
    <w:p w14:paraId="728467C3" w14:textId="1A5B2BD7" w:rsidR="007F1DCF" w:rsidRDefault="007F1DCF" w:rsidP="007F1DCF"/>
    <w:p w14:paraId="36AD9D9D" w14:textId="17002FB5" w:rsidR="007F1DCF" w:rsidRDefault="007F1DCF" w:rsidP="007F1DCF"/>
    <w:p w14:paraId="7D32E327" w14:textId="278CD64F" w:rsidR="007F1DCF" w:rsidRDefault="007F1DCF" w:rsidP="007F1DCF"/>
    <w:p w14:paraId="610649F9" w14:textId="6654760E" w:rsidR="007F1DCF" w:rsidRDefault="007F1DCF" w:rsidP="007F1DCF"/>
    <w:p w14:paraId="5141F471" w14:textId="3A55A166" w:rsidR="007F1DCF" w:rsidRDefault="007F1DCF" w:rsidP="007F1DCF"/>
    <w:p w14:paraId="021D9DA6" w14:textId="7141F8C7" w:rsidR="007F1DCF" w:rsidRDefault="007F1DCF" w:rsidP="007F1DCF"/>
    <w:p w14:paraId="0AF1D9CA" w14:textId="283FA7B6" w:rsidR="007F1DCF" w:rsidRDefault="007F1DCF" w:rsidP="007F1DCF"/>
    <w:p w14:paraId="2D11BF32" w14:textId="3C36B1C8" w:rsidR="007F1DCF" w:rsidRDefault="007F1DCF" w:rsidP="007F1DCF"/>
    <w:p w14:paraId="194F099E" w14:textId="77777777" w:rsidR="007F1DCF" w:rsidRPr="007F1DCF" w:rsidRDefault="007F1DCF" w:rsidP="007F1DCF"/>
    <w:p w14:paraId="17A84F0C" w14:textId="2FE8CC0A" w:rsidR="007F1DCF" w:rsidRPr="007F1DCF" w:rsidRDefault="007F1DCF" w:rsidP="007F1DCF">
      <w:pPr>
        <w:jc w:val="center"/>
        <w:rPr>
          <w:b/>
          <w:sz w:val="40"/>
          <w:szCs w:val="40"/>
        </w:rPr>
      </w:pPr>
      <w:r w:rsidRPr="007F1DCF">
        <w:rPr>
          <w:b/>
          <w:sz w:val="40"/>
          <w:szCs w:val="40"/>
        </w:rPr>
        <w:t>4. Симуляция</w:t>
      </w:r>
    </w:p>
    <w:p w14:paraId="6F2AF6B3" w14:textId="77777777" w:rsidR="00364ADB" w:rsidRPr="00F53143" w:rsidRDefault="002D10B9">
      <w:pPr>
        <w:pStyle w:val="3"/>
        <w:widowControl/>
        <w:spacing w:before="280" w:after="80" w:line="360" w:lineRule="auto"/>
        <w:ind w:left="0"/>
        <w:rPr>
          <w:i w:val="0"/>
        </w:rPr>
      </w:pPr>
      <w:r w:rsidRPr="00F53143">
        <w:rPr>
          <w:i w:val="0"/>
        </w:rPr>
        <w:t>Симуляция полёта</w:t>
      </w:r>
    </w:p>
    <w:p w14:paraId="5E472610" w14:textId="77777777" w:rsidR="00364ADB" w:rsidRPr="00F53143" w:rsidRDefault="002D10B9">
      <w:pPr>
        <w:widowControl/>
        <w:spacing w:before="240" w:after="240" w:line="360" w:lineRule="auto"/>
        <w:rPr>
          <w:sz w:val="28"/>
          <w:szCs w:val="28"/>
        </w:rPr>
      </w:pPr>
      <w:r w:rsidRPr="00F53143">
        <w:rPr>
          <w:sz w:val="28"/>
          <w:szCs w:val="28"/>
        </w:rPr>
        <w:t>Мы проводим симуляцию полёта, последовательно проходя по каждой ступени и моделируя её работу по секундам:</w:t>
      </w:r>
    </w:p>
    <w:p w14:paraId="6A8C2986" w14:textId="77777777" w:rsidR="00364ADB" w:rsidRDefault="002D10B9">
      <w:pPr>
        <w:widowControl/>
        <w:numPr>
          <w:ilvl w:val="0"/>
          <w:numId w:val="2"/>
        </w:numPr>
        <w:spacing w:before="240" w:line="360" w:lineRule="auto"/>
        <w:rPr>
          <w:sz w:val="28"/>
          <w:szCs w:val="28"/>
        </w:rPr>
      </w:pPr>
      <w:r>
        <w:rPr>
          <w:b/>
          <w:sz w:val="28"/>
          <w:szCs w:val="28"/>
        </w:rPr>
        <w:t>Инициализация параметров:</w:t>
      </w:r>
    </w:p>
    <w:p w14:paraId="1E21E13C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Задаём начальные скорости, высоту, смещение и массу ракеты.</w:t>
      </w:r>
    </w:p>
    <w:p w14:paraId="14CA6F53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ткрываем файл для записи данных симуляции.</w:t>
      </w:r>
    </w:p>
    <w:p w14:paraId="351D834B" w14:textId="77777777" w:rsidR="00364ADB" w:rsidRDefault="002D10B9">
      <w:pPr>
        <w:widowControl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Цикл по ступеням:</w:t>
      </w:r>
    </w:p>
    <w:p w14:paraId="48429A4E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Для каждой ступени получаем её характеристики.</w:t>
      </w:r>
    </w:p>
    <w:p w14:paraId="3E2675CE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Запускаем цикл по времени работы ступени.</w:t>
      </w:r>
    </w:p>
    <w:p w14:paraId="64824703" w14:textId="77777777" w:rsidR="00364ADB" w:rsidRDefault="002D10B9">
      <w:pPr>
        <w:widowControl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Внутри цикла по времени:</w:t>
      </w:r>
    </w:p>
    <w:p w14:paraId="74EB1C7F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Рассчитываем угол наклона ракеты на текущей высоте.</w:t>
      </w:r>
    </w:p>
    <w:p w14:paraId="7AB12F3E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Разделяем тягу на вертикальную и горизонтальную составляющие.</w:t>
      </w:r>
    </w:p>
    <w:p w14:paraId="7A6E4825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Вычисляем радиус от центра планеты до ракеты.</w:t>
      </w:r>
    </w:p>
    <w:p w14:paraId="73D29F8F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Рассчитываем центробежную силу.</w:t>
      </w:r>
    </w:p>
    <w:p w14:paraId="72403558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пределяем силу тяжести на текущей высоте.</w:t>
      </w:r>
    </w:p>
    <w:p w14:paraId="244B6FAD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Вычисляем угол атаки и коэффициент сопротивления.</w:t>
      </w:r>
    </w:p>
    <w:p w14:paraId="7D07F950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пределяем плотность воздуха на текущей высоте.</w:t>
      </w:r>
    </w:p>
    <w:p w14:paraId="35F47E7B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Рассчитываем силу аэродинамического сопротивления.</w:t>
      </w:r>
    </w:p>
    <w:p w14:paraId="7FA4F771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Вычисляем ускорения по вертикали и горизонтали.</w:t>
      </w:r>
    </w:p>
    <w:p w14:paraId="76B5A42E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новляем скорости, высоту и горизонтальное смещение.</w:t>
      </w:r>
    </w:p>
    <w:p w14:paraId="31687BE9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новляем массу ракеты с учётом расхода топлива.</w:t>
      </w:r>
    </w:p>
    <w:p w14:paraId="10667596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Записываем данные в файл для последующего анализа.</w:t>
      </w:r>
    </w:p>
    <w:p w14:paraId="45B9AA19" w14:textId="77777777" w:rsidR="00364ADB" w:rsidRDefault="002D10B9">
      <w:pPr>
        <w:widowControl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b/>
          <w:sz w:val="28"/>
          <w:szCs w:val="28"/>
        </w:rPr>
        <w:t>После сгорания топлива ступени:</w:t>
      </w:r>
    </w:p>
    <w:p w14:paraId="7EBF5A2B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Применяем силу выброса при отделении ступени.</w:t>
      </w:r>
    </w:p>
    <w:p w14:paraId="0DF322B4" w14:textId="77777777" w:rsidR="00364ADB" w:rsidRDefault="002D10B9">
      <w:pPr>
        <w:widowControl/>
        <w:numPr>
          <w:ilvl w:val="1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Обновляем скорости с учётом этой силы.</w:t>
      </w:r>
    </w:p>
    <w:p w14:paraId="43870944" w14:textId="77777777" w:rsidR="00364ADB" w:rsidRDefault="002D10B9">
      <w:pPr>
        <w:widowControl/>
        <w:numPr>
          <w:ilvl w:val="1"/>
          <w:numId w:val="2"/>
        </w:numPr>
        <w:spacing w:after="240" w:line="360" w:lineRule="auto"/>
        <w:rPr>
          <w:sz w:val="28"/>
          <w:szCs w:val="28"/>
        </w:rPr>
      </w:pPr>
      <w:r>
        <w:rPr>
          <w:sz w:val="28"/>
          <w:szCs w:val="28"/>
        </w:rPr>
        <w:t>Сбрасываем сухую массу отработанной ступени.</w:t>
      </w:r>
    </w:p>
    <w:p w14:paraId="2E7B402F" w14:textId="77777777" w:rsidR="00364ADB" w:rsidRDefault="002D10B9">
      <w:pPr>
        <w:widowControl/>
        <w:spacing w:before="240" w:after="240" w:line="360" w:lineRule="auto"/>
        <w:rPr>
          <w:sz w:val="28"/>
          <w:szCs w:val="28"/>
        </w:rPr>
      </w:pPr>
      <w:r>
        <w:rPr>
          <w:sz w:val="28"/>
          <w:szCs w:val="28"/>
        </w:rPr>
        <w:t>Разработанная математическая модель позволяет симулировать полёт ракеты с учётом основных физических факторов, влияющих на её движение. Модель учитывает изменение массы ракеты, изменение плотности атмосферы с высотой, силы тяги, аэродинамическое сопротивление и гравитационное ускорение. Полученные данные могут быть использованы для анализа траектории полёта, оптимизации параметров ракеты и улучшения понимания процессов, происходящих при запуске космических аппаратов.</w:t>
      </w:r>
    </w:p>
    <w:p w14:paraId="495A13AE" w14:textId="77777777" w:rsidR="00364ADB" w:rsidRDefault="00364ADB">
      <w:pPr>
        <w:widowControl/>
        <w:spacing w:before="240" w:after="240" w:line="360" w:lineRule="auto"/>
        <w:rPr>
          <w:sz w:val="28"/>
          <w:szCs w:val="28"/>
        </w:rPr>
      </w:pPr>
    </w:p>
    <w:p w14:paraId="1FB1D46D" w14:textId="77777777" w:rsidR="00364ADB" w:rsidRDefault="00364ADB">
      <w:pPr>
        <w:widowControl/>
        <w:spacing w:before="240" w:after="240" w:line="360" w:lineRule="auto"/>
        <w:rPr>
          <w:sz w:val="28"/>
          <w:szCs w:val="28"/>
        </w:rPr>
      </w:pPr>
    </w:p>
    <w:p w14:paraId="4BAB50AF" w14:textId="77777777" w:rsidR="009F1EE3" w:rsidRDefault="009F1EE3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</w:p>
    <w:p w14:paraId="461BC0DF" w14:textId="77777777" w:rsidR="009F1EE3" w:rsidRDefault="009F1EE3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</w:p>
    <w:p w14:paraId="042F27C0" w14:textId="54F13F71" w:rsidR="00364ADB" w:rsidRDefault="007F1DCF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  <w:r w:rsidRPr="007F1DCF">
        <w:rPr>
          <w:b/>
          <w:sz w:val="40"/>
          <w:szCs w:val="40"/>
        </w:rPr>
        <w:t>Заключение</w:t>
      </w:r>
    </w:p>
    <w:p w14:paraId="013EEF93" w14:textId="679EF355" w:rsidR="009F1EE3" w:rsidRPr="009F1EE3" w:rsidRDefault="009F1EE3" w:rsidP="009F1EE3">
      <w:pPr>
        <w:pStyle w:val="a9"/>
        <w:spacing w:line="360" w:lineRule="auto"/>
        <w:jc w:val="both"/>
        <w:rPr>
          <w:sz w:val="28"/>
          <w:szCs w:val="28"/>
        </w:rPr>
      </w:pPr>
      <w:r w:rsidRPr="009F1EE3">
        <w:rPr>
          <w:sz w:val="28"/>
          <w:szCs w:val="28"/>
        </w:rPr>
        <w:t>Проект по исследованию миссии "Венера-7" стал уникальной возможностью для погружения в сложный процесс разработки и выполнения космических миссий. Основное внимание было уделено созданию математических и физических моделей, описывающих этапы полёта ракеты-носителя. Использование этих моделей в симуляциях позволило не только воспроизвести основные этапы миссии, но и выявить ключевые зависимости, влияющие на успех полёта и посадки.</w:t>
      </w:r>
    </w:p>
    <w:p w14:paraId="667996CB" w14:textId="77777777" w:rsidR="009F1EE3" w:rsidRPr="009F1EE3" w:rsidRDefault="009F1EE3" w:rsidP="009F1EE3">
      <w:pPr>
        <w:pStyle w:val="a9"/>
        <w:spacing w:line="360" w:lineRule="auto"/>
        <w:jc w:val="both"/>
        <w:rPr>
          <w:sz w:val="28"/>
          <w:szCs w:val="28"/>
        </w:rPr>
      </w:pPr>
      <w:r w:rsidRPr="009F1EE3">
        <w:rPr>
          <w:sz w:val="28"/>
          <w:szCs w:val="28"/>
        </w:rPr>
        <w:lastRenderedPageBreak/>
        <w:t xml:space="preserve">Одним из важных аспектов работы стало применение современных инструментов для симуляции, таких как </w:t>
      </w:r>
      <w:proofErr w:type="spellStart"/>
      <w:r w:rsidRPr="009F1EE3">
        <w:rPr>
          <w:sz w:val="28"/>
          <w:szCs w:val="28"/>
        </w:rPr>
        <w:t>Kerbal</w:t>
      </w:r>
      <w:proofErr w:type="spellEnd"/>
      <w:r w:rsidRPr="009F1EE3">
        <w:rPr>
          <w:sz w:val="28"/>
          <w:szCs w:val="28"/>
        </w:rPr>
        <w:t xml:space="preserve"> </w:t>
      </w:r>
      <w:proofErr w:type="spellStart"/>
      <w:r w:rsidRPr="009F1EE3">
        <w:rPr>
          <w:sz w:val="28"/>
          <w:szCs w:val="28"/>
        </w:rPr>
        <w:t>Space</w:t>
      </w:r>
      <w:proofErr w:type="spellEnd"/>
      <w:r w:rsidRPr="009F1EE3">
        <w:rPr>
          <w:sz w:val="28"/>
          <w:szCs w:val="28"/>
        </w:rPr>
        <w:t xml:space="preserve"> </w:t>
      </w:r>
      <w:proofErr w:type="spellStart"/>
      <w:r w:rsidRPr="009F1EE3">
        <w:rPr>
          <w:sz w:val="28"/>
          <w:szCs w:val="28"/>
        </w:rPr>
        <w:t>Program</w:t>
      </w:r>
      <w:proofErr w:type="spellEnd"/>
      <w:r w:rsidRPr="009F1EE3">
        <w:rPr>
          <w:sz w:val="28"/>
          <w:szCs w:val="28"/>
        </w:rPr>
        <w:t>, что позволило наглядно визуализировать сложные процессы и сравнить их с реальными данными миссии. Это продемонстрировало важность интеграции вычислительных методов и экспериментальных данных в проектировании космических аппаратов.</w:t>
      </w:r>
    </w:p>
    <w:p w14:paraId="0B9E53FE" w14:textId="77777777" w:rsidR="009F1EE3" w:rsidRPr="009F1EE3" w:rsidRDefault="009F1EE3" w:rsidP="009F1EE3">
      <w:pPr>
        <w:pStyle w:val="a9"/>
        <w:spacing w:line="360" w:lineRule="auto"/>
        <w:jc w:val="both"/>
        <w:rPr>
          <w:sz w:val="28"/>
          <w:szCs w:val="28"/>
        </w:rPr>
      </w:pPr>
      <w:r w:rsidRPr="009F1EE3">
        <w:rPr>
          <w:sz w:val="28"/>
          <w:szCs w:val="28"/>
        </w:rPr>
        <w:t>Итоговые результаты проекта — разработанные модели, проведённые симуляции и сделанные выводы — не только углубили наше понимание работы космических систем, но и показали потенциал междисциплинарного подхода. Этот опыт стал важным шагом в освоении методов проектирования космических миссий и закладывает основу для дальнейшего развития в этой области.</w:t>
      </w:r>
    </w:p>
    <w:p w14:paraId="470267B9" w14:textId="77777777" w:rsidR="009F1EE3" w:rsidRPr="007F1DCF" w:rsidRDefault="009F1EE3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</w:p>
    <w:p w14:paraId="19CC79BD" w14:textId="65C99EE0" w:rsidR="007F1DCF" w:rsidRDefault="007F1DCF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  <w:r w:rsidRPr="007F1DCF">
        <w:rPr>
          <w:b/>
          <w:sz w:val="40"/>
          <w:szCs w:val="40"/>
        </w:rPr>
        <w:t>Источники</w:t>
      </w:r>
    </w:p>
    <w:p w14:paraId="02E0DACF" w14:textId="71D5D9BB" w:rsidR="009F1EE3" w:rsidRPr="007F1DCF" w:rsidRDefault="009F1EE3" w:rsidP="007F1DCF">
      <w:pPr>
        <w:widowControl/>
        <w:spacing w:before="240" w:after="240" w:line="360" w:lineRule="auto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Приложения</w:t>
      </w:r>
    </w:p>
    <w:sectPr w:rsidR="009F1EE3" w:rsidRPr="007F1DCF">
      <w:pgSz w:w="11920" w:h="16840"/>
      <w:pgMar w:top="1134" w:right="850" w:bottom="1134" w:left="1701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1C2635" w14:textId="77777777" w:rsidR="0048709E" w:rsidRDefault="0048709E">
      <w:r>
        <w:separator/>
      </w:r>
    </w:p>
  </w:endnote>
  <w:endnote w:type="continuationSeparator" w:id="0">
    <w:p w14:paraId="26E4F403" w14:textId="77777777" w:rsidR="0048709E" w:rsidRDefault="004870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5FC124" w14:textId="77777777" w:rsidR="00F13822" w:rsidRDefault="00F1382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rPr>
        <w:color w:val="000000"/>
      </w:rPr>
    </w:pPr>
  </w:p>
  <w:p w14:paraId="738137CD" w14:textId="77777777" w:rsidR="00F13822" w:rsidRDefault="00F1382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center"/>
      <w:rPr>
        <w:color w:val="000000"/>
        <w:sz w:val="24"/>
        <w:szCs w:val="24"/>
      </w:rPr>
    </w:pPr>
    <w:r>
      <w:rPr>
        <w:color w:val="000000"/>
        <w:sz w:val="24"/>
        <w:szCs w:val="24"/>
      </w:rPr>
      <w:t>Москва, 202</w:t>
    </w:r>
    <w:r>
      <w:rPr>
        <w:sz w:val="24"/>
        <w:szCs w:val="24"/>
      </w:rPr>
      <w:t>4</w:t>
    </w:r>
  </w:p>
  <w:p w14:paraId="3F469661" w14:textId="77777777" w:rsidR="00F13822" w:rsidRDefault="00F13822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jc w:val="right"/>
      <w:rPr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859D75" w14:textId="77777777" w:rsidR="00F13822" w:rsidRDefault="00F13822">
    <w:pPr>
      <w:jc w:val="right"/>
    </w:pPr>
    <w:r>
      <w:fldChar w:fldCharType="begin"/>
    </w:r>
    <w:r>
      <w:instrText>PAGE</w:instrTex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C353D" w14:textId="394DB926" w:rsidR="00F13822" w:rsidRDefault="00F13822">
    <w:pPr>
      <w:spacing w:line="14" w:lineRule="auto"/>
      <w:jc w:val="center"/>
      <w:rPr>
        <w:color w:val="000000"/>
        <w:sz w:val="24"/>
        <w:szCs w:val="24"/>
      </w:rPr>
    </w:pPr>
    <w:r>
      <w:rPr>
        <w:sz w:val="24"/>
        <w:szCs w:val="24"/>
      </w:rPr>
      <w:fldChar w:fldCharType="begin"/>
    </w:r>
    <w:r>
      <w:rPr>
        <w:sz w:val="24"/>
        <w:szCs w:val="24"/>
      </w:rPr>
      <w:instrText>PAGE</w:instrText>
    </w:r>
    <w:r>
      <w:rPr>
        <w:sz w:val="24"/>
        <w:szCs w:val="24"/>
      </w:rPr>
      <w:fldChar w:fldCharType="separate"/>
    </w:r>
    <w:r w:rsidR="00BD2128">
      <w:rPr>
        <w:noProof/>
        <w:sz w:val="24"/>
        <w:szCs w:val="24"/>
      </w:rPr>
      <w:t>15</w:t>
    </w:r>
    <w:r>
      <w:rPr>
        <w:sz w:val="24"/>
        <w:szCs w:val="24"/>
      </w:rPr>
      <w:fldChar w:fldCharType="end"/>
    </w: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hidden="0" allowOverlap="1" wp14:anchorId="61515E4C" wp14:editId="099B7BE1">
              <wp:simplePos x="0" y="0"/>
              <wp:positionH relativeFrom="column">
                <wp:posOffset>2679700</wp:posOffset>
              </wp:positionH>
              <wp:positionV relativeFrom="paragraph">
                <wp:posOffset>10007600</wp:posOffset>
              </wp:positionV>
              <wp:extent cx="260350" cy="210185"/>
              <wp:effectExtent l="0" t="0" r="0" b="0"/>
              <wp:wrapNone/>
              <wp:docPr id="1" name="Полилиния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230113" y="3689195"/>
                        <a:ext cx="231775" cy="18161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231775" h="181610" extrusionOk="0">
                            <a:moveTo>
                              <a:pt x="0" y="0"/>
                            </a:moveTo>
                            <a:lnTo>
                              <a:pt x="0" y="181610"/>
                            </a:lnTo>
                            <a:lnTo>
                              <a:pt x="231775" y="181610"/>
                            </a:lnTo>
                            <a:lnTo>
                              <a:pt x="231775" y="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EC2827" w14:textId="77777777" w:rsidR="00F13822" w:rsidRDefault="00F13822">
                          <w:pPr>
                            <w:spacing w:before="12"/>
                            <w:ind w:left="60" w:firstLine="180"/>
                            <w:textDirection w:val="btLr"/>
                          </w:pPr>
                          <w:r>
                            <w:rPr>
                              <w:rFonts w:ascii="Arial" w:eastAsia="Arial" w:hAnsi="Arial" w:cs="Arial"/>
                              <w:b/>
                              <w:color w:val="000000"/>
                            </w:rPr>
                            <w:t xml:space="preserve"> PAGE 2</w:t>
                          </w:r>
                        </w:p>
                      </w:txbxContent>
                    </wps:txbx>
                    <wps:bodyPr spcFirstLastPara="1" wrap="square" lIns="88900" tIns="38100" rIns="88900" bIns="381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61515E4C" id="Полилиния 1" o:spid="_x0000_s1026" style="position:absolute;left:0;text-align:left;margin-left:211pt;margin-top:788pt;width:20.5pt;height:16.55pt;z-index:-25165824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31775,1816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" adj="-11796480,,5400" path="m,l,181610r231775,l231775,,,xe" filled="f" stroked="f">
              <v:stroke joinstyle="miter"/>
              <v:formulas/>
              <v:path arrowok="t" o:extrusionok="f" o:connecttype="custom" textboxrect="0,0,231775,181610"/>
              <v:textbox inset="7pt,3pt,7pt,3pt">
                <w:txbxContent>
                  <w:p w14:paraId="2CEC2827" w14:textId="77777777" w:rsidR="00F13822" w:rsidRDefault="00F13822">
                    <w:pPr>
                      <w:spacing w:before="12"/>
                      <w:ind w:left="60" w:firstLine="180"/>
                      <w:textDirection w:val="btLr"/>
                    </w:pPr>
                    <w:r>
                      <w:rPr>
                        <w:rFonts w:ascii="Arial" w:eastAsia="Arial" w:hAnsi="Arial" w:cs="Arial"/>
                        <w:b/>
                        <w:color w:val="000000"/>
                      </w:rPr>
                      <w:t xml:space="preserve"> PAGE 2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00A6AD" w14:textId="77777777" w:rsidR="0048709E" w:rsidRDefault="0048709E">
      <w:r>
        <w:separator/>
      </w:r>
    </w:p>
  </w:footnote>
  <w:footnote w:type="continuationSeparator" w:id="0">
    <w:p w14:paraId="4F531C68" w14:textId="77777777" w:rsidR="0048709E" w:rsidRDefault="004870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F7120D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9326D9A"/>
    <w:multiLevelType w:val="multilevel"/>
    <w:tmpl w:val="D74E52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A464FB1"/>
    <w:multiLevelType w:val="multilevel"/>
    <w:tmpl w:val="A4ACFC2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0B585E54"/>
    <w:multiLevelType w:val="multilevel"/>
    <w:tmpl w:val="0BDE7F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2772016"/>
    <w:multiLevelType w:val="multilevel"/>
    <w:tmpl w:val="4CDCFB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2AF7315"/>
    <w:multiLevelType w:val="multilevel"/>
    <w:tmpl w:val="609EFC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60C0EAE"/>
    <w:multiLevelType w:val="multilevel"/>
    <w:tmpl w:val="B2E462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7363A29"/>
    <w:multiLevelType w:val="multilevel"/>
    <w:tmpl w:val="EEE2D4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175959DB"/>
    <w:multiLevelType w:val="multilevel"/>
    <w:tmpl w:val="A4ACFC2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 w15:restartNumberingAfterBreak="0">
    <w:nsid w:val="1987782B"/>
    <w:multiLevelType w:val="multilevel"/>
    <w:tmpl w:val="A4ACFC2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0" w15:restartNumberingAfterBreak="0">
    <w:nsid w:val="22816A28"/>
    <w:multiLevelType w:val="hybridMultilevel"/>
    <w:tmpl w:val="863086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134FB"/>
    <w:multiLevelType w:val="multilevel"/>
    <w:tmpl w:val="7CD69D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D036D0"/>
    <w:multiLevelType w:val="multilevel"/>
    <w:tmpl w:val="2B64F2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2E0B28A1"/>
    <w:multiLevelType w:val="hybridMultilevel"/>
    <w:tmpl w:val="A7BC4C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67A38"/>
    <w:multiLevelType w:val="multilevel"/>
    <w:tmpl w:val="A4ACFC2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5" w15:restartNumberingAfterBreak="0">
    <w:nsid w:val="3CA65D97"/>
    <w:multiLevelType w:val="multilevel"/>
    <w:tmpl w:val="452C18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CE55867"/>
    <w:multiLevelType w:val="multilevel"/>
    <w:tmpl w:val="5F8603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7792DC6"/>
    <w:multiLevelType w:val="multilevel"/>
    <w:tmpl w:val="7AB047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DD643F8"/>
    <w:multiLevelType w:val="multilevel"/>
    <w:tmpl w:val="6EE0FC7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5FDA73F6"/>
    <w:multiLevelType w:val="multilevel"/>
    <w:tmpl w:val="C8421E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6070772D"/>
    <w:multiLevelType w:val="multilevel"/>
    <w:tmpl w:val="7138F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3863C9A"/>
    <w:multiLevelType w:val="multilevel"/>
    <w:tmpl w:val="F1E0D5D6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2" w15:restartNumberingAfterBreak="0">
    <w:nsid w:val="773A3250"/>
    <w:multiLevelType w:val="multilevel"/>
    <w:tmpl w:val="B0C4CAD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79661345"/>
    <w:multiLevelType w:val="multilevel"/>
    <w:tmpl w:val="A4ACFC22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4" w15:restartNumberingAfterBreak="0">
    <w:nsid w:val="7B250BB1"/>
    <w:multiLevelType w:val="multilevel"/>
    <w:tmpl w:val="723CD2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7B583BD8"/>
    <w:multiLevelType w:val="multilevel"/>
    <w:tmpl w:val="F586CB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E270042"/>
    <w:multiLevelType w:val="multilevel"/>
    <w:tmpl w:val="1BB6713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5"/>
  </w:num>
  <w:num w:numId="2">
    <w:abstractNumId w:val="6"/>
  </w:num>
  <w:num w:numId="3">
    <w:abstractNumId w:val="7"/>
  </w:num>
  <w:num w:numId="4">
    <w:abstractNumId w:val="22"/>
  </w:num>
  <w:num w:numId="5">
    <w:abstractNumId w:val="17"/>
  </w:num>
  <w:num w:numId="6">
    <w:abstractNumId w:val="12"/>
  </w:num>
  <w:num w:numId="7">
    <w:abstractNumId w:val="1"/>
  </w:num>
  <w:num w:numId="8">
    <w:abstractNumId w:val="4"/>
  </w:num>
  <w:num w:numId="9">
    <w:abstractNumId w:val="5"/>
  </w:num>
  <w:num w:numId="10">
    <w:abstractNumId w:val="3"/>
  </w:num>
  <w:num w:numId="11">
    <w:abstractNumId w:val="26"/>
  </w:num>
  <w:num w:numId="12">
    <w:abstractNumId w:val="11"/>
  </w:num>
  <w:num w:numId="13">
    <w:abstractNumId w:val="18"/>
  </w:num>
  <w:num w:numId="14">
    <w:abstractNumId w:val="20"/>
  </w:num>
  <w:num w:numId="15">
    <w:abstractNumId w:val="19"/>
  </w:num>
  <w:num w:numId="16">
    <w:abstractNumId w:val="16"/>
  </w:num>
  <w:num w:numId="17">
    <w:abstractNumId w:val="15"/>
  </w:num>
  <w:num w:numId="18">
    <w:abstractNumId w:val="24"/>
  </w:num>
  <w:num w:numId="19">
    <w:abstractNumId w:val="10"/>
  </w:num>
  <w:num w:numId="20">
    <w:abstractNumId w:val="21"/>
  </w:num>
  <w:num w:numId="21">
    <w:abstractNumId w:val="9"/>
  </w:num>
  <w:num w:numId="22">
    <w:abstractNumId w:val="14"/>
  </w:num>
  <w:num w:numId="23">
    <w:abstractNumId w:val="8"/>
  </w:num>
  <w:num w:numId="24">
    <w:abstractNumId w:val="23"/>
  </w:num>
  <w:num w:numId="25">
    <w:abstractNumId w:val="2"/>
  </w:num>
  <w:num w:numId="26">
    <w:abstractNumId w:val="13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64ADB"/>
    <w:rsid w:val="000630F6"/>
    <w:rsid w:val="000728D4"/>
    <w:rsid w:val="00107364"/>
    <w:rsid w:val="001211FA"/>
    <w:rsid w:val="001513AF"/>
    <w:rsid w:val="002177F4"/>
    <w:rsid w:val="00232798"/>
    <w:rsid w:val="002573A4"/>
    <w:rsid w:val="002D10B9"/>
    <w:rsid w:val="003036E1"/>
    <w:rsid w:val="00312EC7"/>
    <w:rsid w:val="0031747B"/>
    <w:rsid w:val="00363C3C"/>
    <w:rsid w:val="00364ADB"/>
    <w:rsid w:val="00375C84"/>
    <w:rsid w:val="00397591"/>
    <w:rsid w:val="003F0C4E"/>
    <w:rsid w:val="003F7746"/>
    <w:rsid w:val="0048709E"/>
    <w:rsid w:val="004A36FB"/>
    <w:rsid w:val="004A7842"/>
    <w:rsid w:val="004B5471"/>
    <w:rsid w:val="004B55DC"/>
    <w:rsid w:val="004C46DA"/>
    <w:rsid w:val="00521500"/>
    <w:rsid w:val="005611A4"/>
    <w:rsid w:val="00585BDA"/>
    <w:rsid w:val="0059680F"/>
    <w:rsid w:val="005A6C66"/>
    <w:rsid w:val="0065182D"/>
    <w:rsid w:val="006763A0"/>
    <w:rsid w:val="00697145"/>
    <w:rsid w:val="006B73BF"/>
    <w:rsid w:val="00717F0B"/>
    <w:rsid w:val="0075490C"/>
    <w:rsid w:val="0078556C"/>
    <w:rsid w:val="007E14A8"/>
    <w:rsid w:val="007F1DCF"/>
    <w:rsid w:val="008037F0"/>
    <w:rsid w:val="00843E46"/>
    <w:rsid w:val="0086795E"/>
    <w:rsid w:val="00876F21"/>
    <w:rsid w:val="0091213C"/>
    <w:rsid w:val="009437DE"/>
    <w:rsid w:val="00966AD7"/>
    <w:rsid w:val="0098124B"/>
    <w:rsid w:val="0099646F"/>
    <w:rsid w:val="00996E8D"/>
    <w:rsid w:val="009A4D87"/>
    <w:rsid w:val="009D2201"/>
    <w:rsid w:val="009E46BF"/>
    <w:rsid w:val="009F1617"/>
    <w:rsid w:val="009F1EE3"/>
    <w:rsid w:val="009F58FF"/>
    <w:rsid w:val="009F756A"/>
    <w:rsid w:val="00A04137"/>
    <w:rsid w:val="00A433D2"/>
    <w:rsid w:val="00A53993"/>
    <w:rsid w:val="00A632D0"/>
    <w:rsid w:val="00AE3B2F"/>
    <w:rsid w:val="00B17AC6"/>
    <w:rsid w:val="00B24A9F"/>
    <w:rsid w:val="00BA0DB5"/>
    <w:rsid w:val="00BD2128"/>
    <w:rsid w:val="00BF467B"/>
    <w:rsid w:val="00C77B56"/>
    <w:rsid w:val="00D223DD"/>
    <w:rsid w:val="00D641EB"/>
    <w:rsid w:val="00D64B6B"/>
    <w:rsid w:val="00D76112"/>
    <w:rsid w:val="00E21073"/>
    <w:rsid w:val="00E92613"/>
    <w:rsid w:val="00EA52A2"/>
    <w:rsid w:val="00EB4A35"/>
    <w:rsid w:val="00EC4C65"/>
    <w:rsid w:val="00F13822"/>
    <w:rsid w:val="00F41386"/>
    <w:rsid w:val="00F53143"/>
    <w:rsid w:val="00FC6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1311B"/>
  <w15:docId w15:val="{5A68979E-4C7E-4788-A6DB-077175726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spacing w:before="54"/>
      <w:ind w:left="1620" w:right="1310"/>
      <w:jc w:val="center"/>
      <w:outlineLvl w:val="0"/>
    </w:pPr>
    <w:rPr>
      <w:b/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40"/>
      <w:outlineLvl w:val="1"/>
    </w:pPr>
    <w:rPr>
      <w:rFonts w:ascii="Calibri" w:eastAsia="Calibri" w:hAnsi="Calibri" w:cs="Calibri"/>
      <w:color w:val="2F5496"/>
      <w:sz w:val="26"/>
      <w:szCs w:val="26"/>
    </w:rPr>
  </w:style>
  <w:style w:type="paragraph" w:styleId="3">
    <w:name w:val="heading 3"/>
    <w:basedOn w:val="a"/>
    <w:next w:val="a"/>
    <w:pPr>
      <w:ind w:left="1015"/>
      <w:outlineLvl w:val="2"/>
    </w:pPr>
    <w:rPr>
      <w:b/>
      <w:i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40"/>
      <w:outlineLvl w:val="3"/>
    </w:pPr>
    <w:rPr>
      <w:rFonts w:ascii="Calibri" w:eastAsia="Calibri" w:hAnsi="Calibri" w:cs="Calibri"/>
      <w:i/>
      <w:color w:val="2F5496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rPr>
      <w:rFonts w:ascii="Calibri" w:eastAsia="Calibri" w:hAnsi="Calibri" w:cs="Calibri"/>
      <w:sz w:val="56"/>
      <w:szCs w:val="56"/>
    </w:rPr>
  </w:style>
  <w:style w:type="paragraph" w:styleId="a4">
    <w:name w:val="Subtitle"/>
    <w:basedOn w:val="a"/>
    <w:next w:val="a"/>
    <w:pPr>
      <w:spacing w:after="160"/>
    </w:pPr>
    <w:rPr>
      <w:rFonts w:ascii="Calibri" w:eastAsia="Calibri" w:hAnsi="Calibri" w:cs="Calibri"/>
      <w:color w:val="5A5A5A"/>
    </w:rPr>
  </w:style>
  <w:style w:type="paragraph" w:styleId="a5">
    <w:name w:val="Body Text"/>
    <w:basedOn w:val="a"/>
    <w:link w:val="a6"/>
    <w:qFormat/>
    <w:rsid w:val="00397591"/>
    <w:pPr>
      <w:widowControl/>
      <w:spacing w:before="180" w:after="1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a6">
    <w:name w:val="Основной текст Знак"/>
    <w:basedOn w:val="a0"/>
    <w:link w:val="a5"/>
    <w:rsid w:val="00397591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5"/>
    <w:next w:val="a5"/>
    <w:qFormat/>
    <w:rsid w:val="00397591"/>
  </w:style>
  <w:style w:type="paragraph" w:customStyle="1" w:styleId="Compact">
    <w:name w:val="Compact"/>
    <w:basedOn w:val="a5"/>
    <w:qFormat/>
    <w:rsid w:val="00397591"/>
    <w:pPr>
      <w:spacing w:before="36" w:after="36"/>
    </w:pPr>
  </w:style>
  <w:style w:type="paragraph" w:styleId="a7">
    <w:name w:val="List Paragraph"/>
    <w:basedOn w:val="a"/>
    <w:rsid w:val="00397591"/>
    <w:pPr>
      <w:widowControl/>
      <w:spacing w:after="200"/>
      <w:ind w:left="720"/>
      <w:contextualSpacing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a8">
    <w:name w:val="Strong"/>
    <w:basedOn w:val="a0"/>
    <w:uiPriority w:val="22"/>
    <w:qFormat/>
    <w:rsid w:val="00397591"/>
    <w:rPr>
      <w:b/>
      <w:bCs/>
    </w:rPr>
  </w:style>
  <w:style w:type="paragraph" w:styleId="a9">
    <w:name w:val="Normal (Web)"/>
    <w:basedOn w:val="a"/>
    <w:uiPriority w:val="99"/>
    <w:unhideWhenUsed/>
    <w:rsid w:val="00397591"/>
    <w:pPr>
      <w:widowControl/>
      <w:spacing w:before="100" w:beforeAutospacing="1" w:after="100" w:afterAutospacing="1"/>
    </w:pPr>
    <w:rPr>
      <w:sz w:val="24"/>
      <w:szCs w:val="24"/>
    </w:rPr>
  </w:style>
  <w:style w:type="character" w:styleId="aa">
    <w:name w:val="Placeholder Text"/>
    <w:basedOn w:val="a0"/>
    <w:uiPriority w:val="99"/>
    <w:semiHidden/>
    <w:rsid w:val="00397591"/>
    <w:rPr>
      <w:color w:val="808080"/>
    </w:rPr>
  </w:style>
  <w:style w:type="character" w:styleId="ab">
    <w:name w:val="Hyperlink"/>
    <w:basedOn w:val="a0"/>
    <w:uiPriority w:val="99"/>
    <w:unhideWhenUsed/>
    <w:rsid w:val="00EA52A2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EA52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0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3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A07848-B792-4488-AF3D-23E5DE15F2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2326</Words>
  <Characters>13264</Characters>
  <Application>Microsoft Office Word</Application>
  <DocSecurity>0</DocSecurity>
  <Lines>110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Пользователь Windows</cp:lastModifiedBy>
  <cp:revision>2</cp:revision>
  <dcterms:created xsi:type="dcterms:W3CDTF">2024-12-05T14:45:00Z</dcterms:created>
  <dcterms:modified xsi:type="dcterms:W3CDTF">2024-12-05T14:45:00Z</dcterms:modified>
</cp:coreProperties>
</file>